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E7A59" w14:textId="594BC5B3" w:rsidR="00A572AE" w:rsidRPr="00A572AE" w:rsidRDefault="00A572AE" w:rsidP="00A572AE">
      <w:pPr>
        <w:spacing w:after="0" w:line="240" w:lineRule="auto"/>
        <w:jc w:val="both"/>
        <w:rPr>
          <w:rFonts w:ascii="Merriweather" w:eastAsia="Times New Roman" w:hAnsi="Merriweather" w:cs="Times New Roman"/>
          <w:sz w:val="24"/>
          <w:szCs w:val="24"/>
          <w:lang w:val="en-US"/>
        </w:rPr>
      </w:pPr>
      <w:r w:rsidRPr="00A572AE">
        <w:rPr>
          <w:rFonts w:ascii="Merriweather" w:eastAsia="Times New Roman" w:hAnsi="Merriweather" w:cs="Times New Roman"/>
          <w:b/>
          <w:bCs/>
          <w:sz w:val="24"/>
          <w:szCs w:val="24"/>
        </w:rPr>
        <w:t>Topologi</w:t>
      </w:r>
      <w:r>
        <w:rPr>
          <w:rFonts w:ascii="Merriweather" w:eastAsia="Times New Roman" w:hAnsi="Merriweather" w:cs="Times New Roman"/>
          <w:b/>
          <w:bCs/>
          <w:sz w:val="24"/>
          <w:szCs w:val="24"/>
          <w:lang w:val="en-US"/>
        </w:rPr>
        <w:t xml:space="preserve"> Praktikum</w:t>
      </w:r>
      <w:r w:rsidR="005045C5">
        <w:rPr>
          <w:rFonts w:ascii="Merriweather" w:eastAsia="Times New Roman" w:hAnsi="Merriweather" w:cs="Times New Roman"/>
          <w:b/>
          <w:bCs/>
          <w:sz w:val="24"/>
          <w:szCs w:val="24"/>
          <w:lang w:val="en-US"/>
        </w:rPr>
        <w:t xml:space="preserve"> Routing</w:t>
      </w:r>
    </w:p>
    <w:p w14:paraId="44C8A8D6" w14:textId="1E9C8BC6" w:rsidR="00A572AE" w:rsidRPr="00A572AE" w:rsidRDefault="00A572AE" w:rsidP="00A572AE">
      <w:pPr>
        <w:spacing w:after="0"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noProof/>
          <w:sz w:val="24"/>
          <w:szCs w:val="24"/>
        </w:rPr>
        <w:drawing>
          <wp:inline distT="0" distB="0" distL="0" distR="0" wp14:anchorId="148C9C2D" wp14:editId="758C3364">
            <wp:extent cx="5731510" cy="4279265"/>
            <wp:effectExtent l="0" t="0" r="0" b="0"/>
            <wp:docPr id="10" name="Picture 10" descr="Diagram&#10;&#10;Description automatically generated">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279265"/>
                    </a:xfrm>
                    <a:prstGeom prst="rect">
                      <a:avLst/>
                    </a:prstGeom>
                    <a:noFill/>
                    <a:ln>
                      <a:noFill/>
                    </a:ln>
                  </pic:spPr>
                </pic:pic>
              </a:graphicData>
            </a:graphic>
          </wp:inline>
        </w:drawing>
      </w:r>
    </w:p>
    <w:p w14:paraId="6101E0FF" w14:textId="77777777" w:rsidR="00A572AE" w:rsidRPr="00A572AE" w:rsidRDefault="00A572AE" w:rsidP="00A572AE">
      <w:pPr>
        <w:spacing w:after="0"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b/>
          <w:bCs/>
          <w:sz w:val="24"/>
          <w:szCs w:val="24"/>
        </w:rPr>
        <w:t>Materi Lab</w:t>
      </w:r>
    </w:p>
    <w:p w14:paraId="20218CE0" w14:textId="77777777" w:rsidR="00A572AE" w:rsidRPr="00A572AE" w:rsidRDefault="00A572AE" w:rsidP="00A572AE">
      <w:pPr>
        <w:numPr>
          <w:ilvl w:val="0"/>
          <w:numId w:val="1"/>
        </w:numPr>
        <w:spacing w:before="100" w:beforeAutospacing="1" w:after="100" w:afterAutospacing="1"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BGP</w:t>
      </w:r>
    </w:p>
    <w:p w14:paraId="422638FA" w14:textId="77777777" w:rsidR="00A572AE" w:rsidRPr="00A572AE" w:rsidRDefault="00A572AE" w:rsidP="00A572AE">
      <w:pPr>
        <w:numPr>
          <w:ilvl w:val="1"/>
          <w:numId w:val="1"/>
        </w:numPr>
        <w:spacing w:before="100" w:beforeAutospacing="1" w:after="100" w:afterAutospacing="1"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Route-Reflector</w:t>
      </w:r>
    </w:p>
    <w:p w14:paraId="4F64B339" w14:textId="77777777" w:rsidR="00A572AE" w:rsidRPr="00A572AE" w:rsidRDefault="00A572AE" w:rsidP="00A572AE">
      <w:pPr>
        <w:numPr>
          <w:ilvl w:val="1"/>
          <w:numId w:val="1"/>
        </w:numPr>
        <w:spacing w:before="100" w:beforeAutospacing="1" w:after="100" w:afterAutospacing="1"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Filtering (Scope, Target Scope)</w:t>
      </w:r>
    </w:p>
    <w:p w14:paraId="653C7AD4" w14:textId="451E5508" w:rsidR="00A572AE" w:rsidRPr="00A572AE" w:rsidRDefault="00A572AE" w:rsidP="00A572AE">
      <w:pPr>
        <w:numPr>
          <w:ilvl w:val="0"/>
          <w:numId w:val="1"/>
        </w:numPr>
        <w:spacing w:before="100" w:beforeAutospacing="1" w:after="100" w:afterAutospacing="1"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Rec</w:t>
      </w:r>
      <w:r>
        <w:rPr>
          <w:rFonts w:ascii="Merriweather" w:eastAsia="Times New Roman" w:hAnsi="Merriweather" w:cs="Times New Roman"/>
          <w:sz w:val="24"/>
          <w:szCs w:val="24"/>
        </w:rPr>
        <w:t>ur</w:t>
      </w:r>
      <w:r w:rsidRPr="00A572AE">
        <w:rPr>
          <w:rFonts w:ascii="Merriweather" w:eastAsia="Times New Roman" w:hAnsi="Merriweather" w:cs="Times New Roman"/>
          <w:sz w:val="24"/>
          <w:szCs w:val="24"/>
        </w:rPr>
        <w:t>sive Gateway</w:t>
      </w:r>
    </w:p>
    <w:p w14:paraId="5C411126" w14:textId="77777777" w:rsidR="00A572AE" w:rsidRPr="00A572AE" w:rsidRDefault="00A572AE" w:rsidP="00A572AE">
      <w:pPr>
        <w:numPr>
          <w:ilvl w:val="0"/>
          <w:numId w:val="1"/>
        </w:numPr>
        <w:spacing w:before="100" w:beforeAutospacing="1" w:after="100" w:afterAutospacing="1"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OSPF </w:t>
      </w:r>
    </w:p>
    <w:p w14:paraId="473BBB7E" w14:textId="77777777" w:rsidR="00A572AE" w:rsidRPr="00A572AE" w:rsidRDefault="00A572AE" w:rsidP="00A572AE">
      <w:pPr>
        <w:numPr>
          <w:ilvl w:val="0"/>
          <w:numId w:val="1"/>
        </w:numPr>
        <w:spacing w:before="100" w:beforeAutospacing="1" w:after="100" w:afterAutospacing="1"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RIP</w:t>
      </w:r>
    </w:p>
    <w:p w14:paraId="59949EB3" w14:textId="77777777" w:rsidR="00A572AE" w:rsidRPr="00A572AE" w:rsidRDefault="00A572AE" w:rsidP="00A572AE">
      <w:pPr>
        <w:numPr>
          <w:ilvl w:val="0"/>
          <w:numId w:val="1"/>
        </w:numPr>
        <w:spacing w:before="100" w:beforeAutospacing="1" w:after="100" w:afterAutospacing="1"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Static Routing</w:t>
      </w:r>
    </w:p>
    <w:p w14:paraId="35990F45" w14:textId="77777777" w:rsidR="00A572AE" w:rsidRPr="00A572AE" w:rsidRDefault="00A572AE" w:rsidP="00A572AE">
      <w:pPr>
        <w:numPr>
          <w:ilvl w:val="0"/>
          <w:numId w:val="1"/>
        </w:numPr>
        <w:spacing w:before="100" w:beforeAutospacing="1" w:after="100" w:afterAutospacing="1"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Redistribute</w:t>
      </w:r>
    </w:p>
    <w:p w14:paraId="4BEBA687" w14:textId="77777777" w:rsidR="00A572AE" w:rsidRPr="00A572AE" w:rsidRDefault="00A572AE" w:rsidP="00A572AE">
      <w:pPr>
        <w:spacing w:after="0"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b/>
          <w:bCs/>
          <w:sz w:val="24"/>
          <w:szCs w:val="24"/>
        </w:rPr>
        <w:t>Tujuan Lab</w:t>
      </w:r>
    </w:p>
    <w:p w14:paraId="2A60686E" w14:textId="77777777" w:rsidR="00A572AE" w:rsidRPr="00A572AE" w:rsidRDefault="00A572AE" w:rsidP="00A572AE">
      <w:pPr>
        <w:spacing w:after="0" w:line="240" w:lineRule="auto"/>
        <w:jc w:val="both"/>
        <w:rPr>
          <w:rFonts w:ascii="Merriweather" w:eastAsia="Times New Roman" w:hAnsi="Merriweather" w:cs="Times New Roman"/>
          <w:sz w:val="24"/>
          <w:szCs w:val="24"/>
        </w:rPr>
      </w:pPr>
    </w:p>
    <w:p w14:paraId="4F930034" w14:textId="77777777" w:rsidR="00A572AE" w:rsidRPr="00A572AE" w:rsidRDefault="00A572AE" w:rsidP="00A572AE">
      <w:pPr>
        <w:spacing w:after="0"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Seluruh Router dapat berkomunikasi menggunakan Routing Protocol BGP, OSPF, dan RIP sisanya menggunakan Static Routing. untuk mengurangi jumlah iBGP Peering maka kita menggunakan Route-Reflector pada R1, informasi yang didapat dari BGP yang masuk juga akan kita filter untuk memodifikasi nilai Scope dan Target scope agar menjadi Recrusive Gateway.</w:t>
      </w:r>
    </w:p>
    <w:p w14:paraId="557BA63A" w14:textId="77777777" w:rsidR="00A572AE" w:rsidRPr="00A572AE" w:rsidRDefault="00A572AE" w:rsidP="00A572AE">
      <w:pPr>
        <w:spacing w:after="0" w:line="240" w:lineRule="auto"/>
        <w:jc w:val="both"/>
        <w:rPr>
          <w:rFonts w:ascii="Merriweather" w:eastAsia="Times New Roman" w:hAnsi="Merriweather" w:cs="Times New Roman"/>
          <w:sz w:val="24"/>
          <w:szCs w:val="24"/>
        </w:rPr>
      </w:pPr>
    </w:p>
    <w:p w14:paraId="03A4E906" w14:textId="59C61580" w:rsidR="00A572AE" w:rsidRDefault="00A572AE" w:rsidP="00A572AE">
      <w:pPr>
        <w:spacing w:after="0"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Antar Routing protocol juga melakukan Redistribute.</w:t>
      </w:r>
    </w:p>
    <w:p w14:paraId="1F33B40E" w14:textId="77777777" w:rsidR="00A572AE" w:rsidRPr="00A572AE" w:rsidRDefault="00A572AE" w:rsidP="00A572AE">
      <w:pPr>
        <w:spacing w:after="0" w:line="240" w:lineRule="auto"/>
        <w:jc w:val="both"/>
        <w:rPr>
          <w:rFonts w:ascii="Merriweather" w:eastAsia="Times New Roman" w:hAnsi="Merriweather" w:cs="Times New Roman"/>
          <w:sz w:val="24"/>
          <w:szCs w:val="24"/>
        </w:rPr>
      </w:pPr>
    </w:p>
    <w:p w14:paraId="688C3882" w14:textId="77777777" w:rsidR="00A572AE" w:rsidRPr="00A572AE" w:rsidRDefault="00A572AE" w:rsidP="00A572AE">
      <w:pPr>
        <w:spacing w:before="100" w:beforeAutospacing="1" w:after="100" w:afterAutospacing="1" w:line="240" w:lineRule="auto"/>
        <w:jc w:val="both"/>
        <w:outlineLvl w:val="1"/>
        <w:rPr>
          <w:rFonts w:ascii="Merriweather" w:eastAsia="Times New Roman" w:hAnsi="Merriweather" w:cs="Times New Roman"/>
          <w:b/>
          <w:bCs/>
          <w:sz w:val="36"/>
          <w:szCs w:val="36"/>
        </w:rPr>
      </w:pPr>
      <w:r w:rsidRPr="00A572AE">
        <w:rPr>
          <w:rFonts w:ascii="Merriweather" w:eastAsia="Times New Roman" w:hAnsi="Merriweather" w:cs="Times New Roman"/>
          <w:b/>
          <w:bCs/>
          <w:sz w:val="36"/>
          <w:szCs w:val="36"/>
        </w:rPr>
        <w:lastRenderedPageBreak/>
        <w:t>Konfigurasi RIP (R2, R8, R7)</w:t>
      </w:r>
    </w:p>
    <w:p w14:paraId="6660CF4E" w14:textId="673A8159" w:rsidR="00A572AE" w:rsidRPr="00A572AE" w:rsidRDefault="00A572AE" w:rsidP="00A572AE">
      <w:pPr>
        <w:spacing w:after="0"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noProof/>
          <w:sz w:val="24"/>
          <w:szCs w:val="24"/>
        </w:rPr>
        <w:drawing>
          <wp:inline distT="0" distB="0" distL="0" distR="0" wp14:anchorId="71503712" wp14:editId="32FE777B">
            <wp:extent cx="2831465" cy="2201545"/>
            <wp:effectExtent l="0" t="0" r="0" b="0"/>
            <wp:docPr id="9" name="Picture 9" descr="Diagram&#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31465" cy="2201545"/>
                    </a:xfrm>
                    <a:prstGeom prst="rect">
                      <a:avLst/>
                    </a:prstGeom>
                    <a:noFill/>
                    <a:ln>
                      <a:noFill/>
                    </a:ln>
                  </pic:spPr>
                </pic:pic>
              </a:graphicData>
            </a:graphic>
          </wp:inline>
        </w:drawing>
      </w:r>
    </w:p>
    <w:p w14:paraId="2AFDDBBF" w14:textId="77777777" w:rsidR="00A572AE" w:rsidRPr="00A572AE" w:rsidRDefault="00A572AE" w:rsidP="00A572AE">
      <w:pPr>
        <w:spacing w:after="0" w:line="240" w:lineRule="auto"/>
        <w:jc w:val="both"/>
        <w:rPr>
          <w:rFonts w:ascii="Merriweather" w:eastAsia="Times New Roman" w:hAnsi="Merriweather" w:cs="Times New Roman"/>
          <w:sz w:val="24"/>
          <w:szCs w:val="24"/>
        </w:rPr>
      </w:pPr>
    </w:p>
    <w:p w14:paraId="67E40441" w14:textId="77777777" w:rsidR="00A572AE" w:rsidRPr="00A572AE" w:rsidRDefault="00A572AE" w:rsidP="00A572AE">
      <w:pPr>
        <w:spacing w:before="100" w:beforeAutospacing="1" w:after="100" w:afterAutospacing="1" w:line="240" w:lineRule="auto"/>
        <w:ind w:left="720"/>
        <w:jc w:val="both"/>
        <w:outlineLvl w:val="2"/>
        <w:rPr>
          <w:rFonts w:ascii="Merriweather" w:eastAsia="Times New Roman" w:hAnsi="Merriweather" w:cs="Times New Roman"/>
          <w:b/>
          <w:bCs/>
          <w:sz w:val="27"/>
          <w:szCs w:val="27"/>
        </w:rPr>
      </w:pPr>
      <w:r w:rsidRPr="00A572AE">
        <w:rPr>
          <w:rFonts w:ascii="Merriweather" w:eastAsia="Times New Roman" w:hAnsi="Merriweather" w:cs="Times New Roman"/>
          <w:b/>
          <w:bCs/>
          <w:sz w:val="27"/>
          <w:szCs w:val="27"/>
        </w:rPr>
        <w:t>IP Address</w:t>
      </w:r>
    </w:p>
    <w:p w14:paraId="31841199" w14:textId="77777777" w:rsidR="00A572AE" w:rsidRPr="00A572AE" w:rsidRDefault="00A572AE" w:rsidP="00A572AE">
      <w:pPr>
        <w:spacing w:after="0" w:line="240" w:lineRule="auto"/>
        <w:ind w:left="720"/>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Pertama kita berikan alamat IP pada setiap Interface ketiga Router tersebut</w:t>
      </w:r>
    </w:p>
    <w:p w14:paraId="32A3E835"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2</w:t>
      </w:r>
    </w:p>
    <w:p w14:paraId="551019FC"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ip address</w:t>
      </w:r>
    </w:p>
    <w:p w14:paraId="65C1C57E"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12.12.12.2/24 interface=ether1 network=12.12.12.0</w:t>
      </w:r>
    </w:p>
    <w:p w14:paraId="55C250A8"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27.27.27.2/24 interface=ether2 network=27.27.27.0</w:t>
      </w:r>
    </w:p>
    <w:p w14:paraId="1A9D2DBA"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28.28.28.2/24 interface=ether3 network=28.28.28.0</w:t>
      </w:r>
    </w:p>
    <w:p w14:paraId="1AEFF33E"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8</w:t>
      </w:r>
    </w:p>
    <w:p w14:paraId="02534D9F"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interface bridge</w:t>
      </w:r>
    </w:p>
    <w:p w14:paraId="50D573CC"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ame=lo0</w:t>
      </w:r>
    </w:p>
    <w:p w14:paraId="27C84B4E"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ip address</w:t>
      </w:r>
    </w:p>
    <w:p w14:paraId="49FDB2EC"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28.28.28.8/24 interface=ether1 network=28.28.28.0</w:t>
      </w:r>
    </w:p>
    <w:p w14:paraId="24C5DB6E"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80.80.80.80 interface=lo0 network=80.80.80.80</w:t>
      </w:r>
    </w:p>
    <w:p w14:paraId="557FE0AE"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7</w:t>
      </w:r>
    </w:p>
    <w:p w14:paraId="25DB4542"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interface bridge</w:t>
      </w:r>
    </w:p>
    <w:p w14:paraId="67FCCAD8"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ame=lo0</w:t>
      </w:r>
    </w:p>
    <w:p w14:paraId="67FEA073"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ip address</w:t>
      </w:r>
    </w:p>
    <w:p w14:paraId="2E5E4FC5"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27.27.27.7/24 interface=ether1 network=27.27.27.0</w:t>
      </w:r>
    </w:p>
    <w:p w14:paraId="7326F2EF"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lastRenderedPageBreak/>
        <w:t>add address=70.70.70.70 interface=lo0 network=70.70.70.70</w:t>
      </w:r>
    </w:p>
    <w:p w14:paraId="3842A7C5" w14:textId="77777777" w:rsidR="00A572AE" w:rsidRPr="00A572AE" w:rsidRDefault="00A572AE" w:rsidP="00A572AE">
      <w:pPr>
        <w:spacing w:before="100" w:beforeAutospacing="1" w:after="100" w:afterAutospacing="1" w:line="240" w:lineRule="auto"/>
        <w:ind w:left="720"/>
        <w:jc w:val="both"/>
        <w:outlineLvl w:val="2"/>
        <w:rPr>
          <w:rFonts w:ascii="Merriweather" w:eastAsia="Times New Roman" w:hAnsi="Merriweather" w:cs="Times New Roman"/>
          <w:b/>
          <w:bCs/>
          <w:sz w:val="27"/>
          <w:szCs w:val="27"/>
        </w:rPr>
      </w:pPr>
      <w:r w:rsidRPr="00A572AE">
        <w:rPr>
          <w:rFonts w:ascii="Merriweather" w:eastAsia="Times New Roman" w:hAnsi="Merriweather" w:cs="Times New Roman"/>
          <w:b/>
          <w:bCs/>
          <w:sz w:val="27"/>
          <w:szCs w:val="27"/>
        </w:rPr>
        <w:t>Routing RIP</w:t>
      </w:r>
    </w:p>
    <w:p w14:paraId="702B0E99" w14:textId="77777777" w:rsidR="00A572AE" w:rsidRPr="00A572AE" w:rsidRDefault="00A572AE" w:rsidP="00A572AE">
      <w:pPr>
        <w:spacing w:after="0" w:line="240" w:lineRule="auto"/>
        <w:ind w:left="720"/>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Konfigurasi Routing RIP agar antar Router dapat bertukar informasi Routing, masukan network yang ingin di advertise pada Router lainnya.</w:t>
      </w:r>
    </w:p>
    <w:p w14:paraId="3EDC0236"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2</w:t>
      </w:r>
    </w:p>
    <w:p w14:paraId="194DAA8F" w14:textId="77777777" w:rsidR="00A572AE" w:rsidRPr="00A572AE" w:rsidRDefault="00A572AE" w:rsidP="00A572AE">
      <w:pPr>
        <w:spacing w:after="0" w:line="240" w:lineRule="auto"/>
        <w:ind w:left="1440"/>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Pada Router ini juga menjalankan BGP, maka konfigurasi redistribute dari RIP menjadi BGP pada Router R2 ini</w:t>
      </w:r>
    </w:p>
    <w:p w14:paraId="5394FABA"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rip</w:t>
      </w:r>
    </w:p>
    <w:p w14:paraId="1563960D"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set redistribute-bgp=yes redistribute-connected=yes</w:t>
      </w:r>
    </w:p>
    <w:p w14:paraId="28803A74"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rip network</w:t>
      </w:r>
    </w:p>
    <w:p w14:paraId="5A4F43CA"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etwork=27.27.27.0/24</w:t>
      </w:r>
    </w:p>
    <w:p w14:paraId="2DE87972"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etwork=28.28.28.0/24</w:t>
      </w:r>
    </w:p>
    <w:p w14:paraId="4A87D4D1"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8</w:t>
      </w:r>
    </w:p>
    <w:p w14:paraId="57FC3DED"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rip network</w:t>
      </w:r>
    </w:p>
    <w:p w14:paraId="02E08B70"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etwork=28.28.28.0/24</w:t>
      </w:r>
    </w:p>
    <w:p w14:paraId="7B51EF19"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etwork=80.80.80.80/32</w:t>
      </w:r>
    </w:p>
    <w:p w14:paraId="114E80C2"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7</w:t>
      </w:r>
    </w:p>
    <w:p w14:paraId="0BAE4176"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rip network</w:t>
      </w:r>
    </w:p>
    <w:p w14:paraId="3711FB13"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etwork=27.27.27.0/24</w:t>
      </w:r>
    </w:p>
    <w:p w14:paraId="47D9CC03"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etwork=70.70.70.70/32</w:t>
      </w:r>
    </w:p>
    <w:p w14:paraId="09746D34" w14:textId="77777777" w:rsidR="00A572AE" w:rsidRPr="00A572AE" w:rsidRDefault="00A572AE" w:rsidP="00A572AE">
      <w:pPr>
        <w:spacing w:before="100" w:beforeAutospacing="1" w:after="100" w:afterAutospacing="1" w:line="240" w:lineRule="auto"/>
        <w:jc w:val="both"/>
        <w:outlineLvl w:val="1"/>
        <w:rPr>
          <w:rFonts w:ascii="Merriweather" w:eastAsia="Times New Roman" w:hAnsi="Merriweather" w:cs="Times New Roman"/>
          <w:b/>
          <w:bCs/>
          <w:sz w:val="36"/>
          <w:szCs w:val="36"/>
        </w:rPr>
      </w:pPr>
      <w:r w:rsidRPr="00A572AE">
        <w:rPr>
          <w:rFonts w:ascii="Merriweather" w:eastAsia="Times New Roman" w:hAnsi="Merriweather" w:cs="Times New Roman"/>
          <w:b/>
          <w:bCs/>
          <w:sz w:val="36"/>
          <w:szCs w:val="36"/>
        </w:rPr>
        <w:t>Konfigurasi OSPF (R3, R5, R6)</w:t>
      </w:r>
    </w:p>
    <w:p w14:paraId="528E1CC3" w14:textId="4A201905" w:rsidR="00A572AE" w:rsidRPr="00A572AE" w:rsidRDefault="00A572AE" w:rsidP="00A572AE">
      <w:pPr>
        <w:spacing w:after="0"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noProof/>
          <w:sz w:val="24"/>
          <w:szCs w:val="24"/>
        </w:rPr>
        <w:drawing>
          <wp:inline distT="0" distB="0" distL="0" distR="0" wp14:anchorId="2D5DADBE" wp14:editId="2A7E4B6B">
            <wp:extent cx="2750185" cy="2425065"/>
            <wp:effectExtent l="0" t="0" r="0" b="0"/>
            <wp:docPr id="8" name="Picture 8" descr="Diagram&#10;&#10;Description automatically generate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50185" cy="2425065"/>
                    </a:xfrm>
                    <a:prstGeom prst="rect">
                      <a:avLst/>
                    </a:prstGeom>
                    <a:noFill/>
                    <a:ln>
                      <a:noFill/>
                    </a:ln>
                  </pic:spPr>
                </pic:pic>
              </a:graphicData>
            </a:graphic>
          </wp:inline>
        </w:drawing>
      </w:r>
    </w:p>
    <w:p w14:paraId="30F23983" w14:textId="77777777" w:rsidR="00A572AE" w:rsidRPr="00A572AE" w:rsidRDefault="00A572AE" w:rsidP="00A572AE">
      <w:pPr>
        <w:spacing w:after="0" w:line="240" w:lineRule="auto"/>
        <w:jc w:val="both"/>
        <w:rPr>
          <w:rFonts w:ascii="Merriweather" w:eastAsia="Times New Roman" w:hAnsi="Merriweather" w:cs="Times New Roman"/>
          <w:sz w:val="24"/>
          <w:szCs w:val="24"/>
        </w:rPr>
      </w:pPr>
    </w:p>
    <w:p w14:paraId="579513CE" w14:textId="77777777" w:rsidR="00A572AE" w:rsidRPr="00A572AE" w:rsidRDefault="00A572AE" w:rsidP="00A572AE">
      <w:pPr>
        <w:spacing w:before="100" w:beforeAutospacing="1" w:after="100" w:afterAutospacing="1" w:line="240" w:lineRule="auto"/>
        <w:ind w:left="720"/>
        <w:jc w:val="both"/>
        <w:outlineLvl w:val="2"/>
        <w:rPr>
          <w:rFonts w:ascii="Merriweather" w:eastAsia="Times New Roman" w:hAnsi="Merriweather" w:cs="Times New Roman"/>
          <w:b/>
          <w:bCs/>
          <w:sz w:val="27"/>
          <w:szCs w:val="27"/>
        </w:rPr>
      </w:pPr>
      <w:r w:rsidRPr="00A572AE">
        <w:rPr>
          <w:rFonts w:ascii="Merriweather" w:eastAsia="Times New Roman" w:hAnsi="Merriweather" w:cs="Times New Roman"/>
          <w:b/>
          <w:bCs/>
          <w:sz w:val="27"/>
          <w:szCs w:val="27"/>
        </w:rPr>
        <w:lastRenderedPageBreak/>
        <w:t>IP Address</w:t>
      </w:r>
    </w:p>
    <w:p w14:paraId="0D25AF0A"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3</w:t>
      </w:r>
    </w:p>
    <w:p w14:paraId="79B8C701"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ip address</w:t>
      </w:r>
    </w:p>
    <w:p w14:paraId="40B7704B"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13.13.13.3/24 interface=ether1 network=13.13.13.0</w:t>
      </w:r>
    </w:p>
    <w:p w14:paraId="585BBBB2"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36.36.36.3/24 interface=ether2 network=36.36.36.0</w:t>
      </w:r>
    </w:p>
    <w:p w14:paraId="523C7C52"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35.35.35.3/24 interface=ether3 network=35.35.35.0</w:t>
      </w:r>
    </w:p>
    <w:p w14:paraId="757A3BC3"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5</w:t>
      </w:r>
    </w:p>
    <w:p w14:paraId="6D53B035"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interface bridge</w:t>
      </w:r>
    </w:p>
    <w:p w14:paraId="3E9BD192"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ame=lo0</w:t>
      </w:r>
    </w:p>
    <w:p w14:paraId="7AC3B2AA"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ip address</w:t>
      </w:r>
    </w:p>
    <w:p w14:paraId="40AA21CA"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35.35.35.5/24 interface=ether1 network=35.35.35.0</w:t>
      </w:r>
    </w:p>
    <w:p w14:paraId="59DF09F0"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50.50.50.50 interface=lo0 network=50.50.50.50</w:t>
      </w:r>
    </w:p>
    <w:p w14:paraId="5C8D27EF"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6</w:t>
      </w:r>
    </w:p>
    <w:p w14:paraId="2E41DD4F"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interface bridge</w:t>
      </w:r>
    </w:p>
    <w:p w14:paraId="2FD3DF3D"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ame=lo0</w:t>
      </w:r>
    </w:p>
    <w:p w14:paraId="6E280232"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ip address</w:t>
      </w:r>
    </w:p>
    <w:p w14:paraId="0FE92C9B"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36.36.36.6/24 interface=ether1 network=36.36.36.0</w:t>
      </w:r>
    </w:p>
    <w:p w14:paraId="7F60F445"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60.60.60.60 interface=lo0 network=60.60.60.60</w:t>
      </w:r>
    </w:p>
    <w:p w14:paraId="45880396" w14:textId="77777777" w:rsidR="00A572AE" w:rsidRPr="00A572AE" w:rsidRDefault="00A572AE" w:rsidP="00A572AE">
      <w:pPr>
        <w:spacing w:before="100" w:beforeAutospacing="1" w:after="100" w:afterAutospacing="1" w:line="240" w:lineRule="auto"/>
        <w:ind w:left="720"/>
        <w:jc w:val="both"/>
        <w:outlineLvl w:val="2"/>
        <w:rPr>
          <w:rFonts w:ascii="Merriweather" w:eastAsia="Times New Roman" w:hAnsi="Merriweather" w:cs="Times New Roman"/>
          <w:b/>
          <w:bCs/>
          <w:sz w:val="27"/>
          <w:szCs w:val="27"/>
        </w:rPr>
      </w:pPr>
      <w:r w:rsidRPr="00A572AE">
        <w:rPr>
          <w:rFonts w:ascii="Merriweather" w:eastAsia="Times New Roman" w:hAnsi="Merriweather" w:cs="Times New Roman"/>
          <w:b/>
          <w:bCs/>
          <w:sz w:val="27"/>
          <w:szCs w:val="27"/>
        </w:rPr>
        <w:t>Routing OSPF</w:t>
      </w:r>
    </w:p>
    <w:p w14:paraId="0DFE6989"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3</w:t>
      </w:r>
    </w:p>
    <w:p w14:paraId="742370A7" w14:textId="77777777" w:rsidR="00A572AE" w:rsidRPr="00A572AE" w:rsidRDefault="00A572AE" w:rsidP="00A572AE">
      <w:pPr>
        <w:spacing w:after="0" w:line="240" w:lineRule="auto"/>
        <w:ind w:left="1440"/>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Pada Router ini akan melakukan redistribute OSPF ke BGP dan sebaliknya.</w:t>
      </w:r>
    </w:p>
    <w:p w14:paraId="0EA5A63D"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ospf area</w:t>
      </w:r>
    </w:p>
    <w:p w14:paraId="03E73779"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set [ find default=yes ] disabled=yes</w:t>
      </w:r>
    </w:p>
    <w:p w14:paraId="5847D11B"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ospf instance</w:t>
      </w:r>
    </w:p>
    <w:p w14:paraId="562DE2D5"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set [ find default=yes ] disabled=yes</w:t>
      </w:r>
    </w:p>
    <w:p w14:paraId="3963E00B"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ame=lab-ospf redistribute-bgp=as-type-2 redistribute-connected=as-type-2 \</w:t>
      </w:r>
    </w:p>
    <w:p w14:paraId="4796D798"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router-id=3.3.3.3</w:t>
      </w:r>
    </w:p>
    <w:p w14:paraId="00D9B4A5"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ospf area</w:t>
      </w:r>
    </w:p>
    <w:p w14:paraId="3AF3C9ED"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instance=lab-ospf name=backbone-lab</w:t>
      </w:r>
    </w:p>
    <w:p w14:paraId="3596547A"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ospf network</w:t>
      </w:r>
    </w:p>
    <w:p w14:paraId="6333A748"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rea=backbone-lab network=35.35.35.0/24</w:t>
      </w:r>
    </w:p>
    <w:p w14:paraId="4FA562A0"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lastRenderedPageBreak/>
        <w:t>add area=backbone-lab network=36.36.36.0/24</w:t>
      </w:r>
    </w:p>
    <w:p w14:paraId="16C57C6E"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5</w:t>
      </w:r>
    </w:p>
    <w:p w14:paraId="31433572"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ospf area</w:t>
      </w:r>
    </w:p>
    <w:p w14:paraId="7A6613B4"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set [ find default=yes ] disabled=yes</w:t>
      </w:r>
    </w:p>
    <w:p w14:paraId="390ED08F"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ospf instance</w:t>
      </w:r>
    </w:p>
    <w:p w14:paraId="0863D4A5"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set [ find default=yes ] disabled=yes</w:t>
      </w:r>
    </w:p>
    <w:p w14:paraId="78E1777C"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ame=lab-ospf router-id=5.5.5.5</w:t>
      </w:r>
    </w:p>
    <w:p w14:paraId="7CB1BD10"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ospf area</w:t>
      </w:r>
    </w:p>
    <w:p w14:paraId="49AF1A1B"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instance=lab-ospf name=backbone-lab</w:t>
      </w:r>
    </w:p>
    <w:p w14:paraId="5D894B0F"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ospf network</w:t>
      </w:r>
    </w:p>
    <w:p w14:paraId="771162B3"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rea=backbone-lab network=35.35.35.0/24</w:t>
      </w:r>
    </w:p>
    <w:p w14:paraId="71046E93"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rea=backbone-lab network=50.50.50.50/32</w:t>
      </w:r>
    </w:p>
    <w:p w14:paraId="5212FFDA"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6</w:t>
      </w:r>
    </w:p>
    <w:p w14:paraId="3DEE312D"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ospf area</w:t>
      </w:r>
    </w:p>
    <w:p w14:paraId="75E16329"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set [ find default=yes ] disabled=yes</w:t>
      </w:r>
    </w:p>
    <w:p w14:paraId="62A61799"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ospf instance</w:t>
      </w:r>
    </w:p>
    <w:p w14:paraId="18E44497"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set [ find default=yes ] disabled=yes</w:t>
      </w:r>
    </w:p>
    <w:p w14:paraId="08281FF0"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ame=lab-ospf router-id=6.6.6.6</w:t>
      </w:r>
    </w:p>
    <w:p w14:paraId="065DEDD1"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ospf area</w:t>
      </w:r>
    </w:p>
    <w:p w14:paraId="5C79242B"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instance=lab-ospf name=backbone-lab</w:t>
      </w:r>
    </w:p>
    <w:p w14:paraId="2E6D7D22"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ospf network</w:t>
      </w:r>
    </w:p>
    <w:p w14:paraId="39665054"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rea=backbone-lab network=36.36.36.0/24</w:t>
      </w:r>
    </w:p>
    <w:p w14:paraId="25246B3A"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rea=backbone-lab network=60.60.60.60/32</w:t>
      </w:r>
    </w:p>
    <w:p w14:paraId="01325934" w14:textId="77777777" w:rsidR="00A572AE" w:rsidRPr="00A572AE" w:rsidRDefault="00A572AE" w:rsidP="00A572AE">
      <w:pPr>
        <w:spacing w:before="100" w:beforeAutospacing="1" w:after="100" w:afterAutospacing="1" w:line="240" w:lineRule="auto"/>
        <w:jc w:val="both"/>
        <w:outlineLvl w:val="1"/>
        <w:rPr>
          <w:rFonts w:ascii="Merriweather" w:eastAsia="Times New Roman" w:hAnsi="Merriweather" w:cs="Times New Roman"/>
          <w:b/>
          <w:bCs/>
          <w:sz w:val="36"/>
          <w:szCs w:val="36"/>
        </w:rPr>
      </w:pPr>
      <w:r w:rsidRPr="00A572AE">
        <w:rPr>
          <w:rFonts w:ascii="Merriweather" w:eastAsia="Times New Roman" w:hAnsi="Merriweather" w:cs="Times New Roman"/>
          <w:b/>
          <w:bCs/>
          <w:sz w:val="36"/>
          <w:szCs w:val="36"/>
        </w:rPr>
        <w:t>Konfigurasi Static</w:t>
      </w:r>
    </w:p>
    <w:p w14:paraId="7CAA6BED" w14:textId="769E1EA9" w:rsidR="00A572AE" w:rsidRDefault="00A572AE" w:rsidP="00A572AE">
      <w:pPr>
        <w:spacing w:after="0"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Pada daerah ini hanya menggunakan Static Routing</w:t>
      </w:r>
    </w:p>
    <w:p w14:paraId="2B0B32C8" w14:textId="77777777" w:rsidR="00A572AE" w:rsidRPr="00A572AE" w:rsidRDefault="00A572AE" w:rsidP="00A572AE">
      <w:pPr>
        <w:spacing w:after="0" w:line="240" w:lineRule="auto"/>
        <w:jc w:val="both"/>
        <w:rPr>
          <w:rFonts w:ascii="Merriweather" w:eastAsia="Times New Roman" w:hAnsi="Merriweather" w:cs="Times New Roman"/>
          <w:sz w:val="24"/>
          <w:szCs w:val="24"/>
        </w:rPr>
      </w:pPr>
    </w:p>
    <w:p w14:paraId="011B7C34" w14:textId="3B4A0800" w:rsidR="00A572AE" w:rsidRPr="00A572AE" w:rsidRDefault="00A572AE" w:rsidP="00A572AE">
      <w:pPr>
        <w:spacing w:after="0"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noProof/>
          <w:sz w:val="24"/>
          <w:szCs w:val="24"/>
        </w:rPr>
        <w:drawing>
          <wp:inline distT="0" distB="0" distL="0" distR="0" wp14:anchorId="7DDF23C4" wp14:editId="3F0844F4">
            <wp:extent cx="2343785" cy="2221865"/>
            <wp:effectExtent l="0" t="0" r="0" b="0"/>
            <wp:docPr id="7" name="Picture 7" descr="Diagram&#10;&#10;Description automatically generated">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43785" cy="2221865"/>
                    </a:xfrm>
                    <a:prstGeom prst="rect">
                      <a:avLst/>
                    </a:prstGeom>
                    <a:noFill/>
                    <a:ln>
                      <a:noFill/>
                    </a:ln>
                  </pic:spPr>
                </pic:pic>
              </a:graphicData>
            </a:graphic>
          </wp:inline>
        </w:drawing>
      </w:r>
    </w:p>
    <w:p w14:paraId="1678836F" w14:textId="67A7E005" w:rsidR="00A572AE" w:rsidRDefault="00A572AE" w:rsidP="00A572AE">
      <w:pPr>
        <w:spacing w:after="0" w:line="240" w:lineRule="auto"/>
        <w:jc w:val="both"/>
        <w:rPr>
          <w:rFonts w:ascii="Times New Roman" w:eastAsia="Times New Roman" w:hAnsi="Times New Roman" w:cs="Times New Roman"/>
          <w:sz w:val="24"/>
          <w:szCs w:val="24"/>
        </w:rPr>
      </w:pPr>
      <w:r w:rsidRPr="00A572AE">
        <w:rPr>
          <w:rFonts w:ascii="Merriweather" w:eastAsia="Times New Roman" w:hAnsi="Merriweather" w:cs="Times New Roman"/>
          <w:sz w:val="24"/>
          <w:szCs w:val="24"/>
        </w:rPr>
        <w:br/>
      </w:r>
    </w:p>
    <w:p w14:paraId="2E4A16F4" w14:textId="77777777" w:rsidR="00A572AE" w:rsidRPr="00A572AE" w:rsidRDefault="00A572AE" w:rsidP="00A572AE">
      <w:pPr>
        <w:spacing w:after="0" w:line="240" w:lineRule="auto"/>
        <w:jc w:val="both"/>
        <w:rPr>
          <w:rFonts w:ascii="Times New Roman" w:eastAsia="Times New Roman" w:hAnsi="Times New Roman" w:cs="Times New Roman"/>
          <w:sz w:val="24"/>
          <w:szCs w:val="24"/>
        </w:rPr>
      </w:pPr>
    </w:p>
    <w:p w14:paraId="2856F7CB" w14:textId="77777777" w:rsidR="00A572AE" w:rsidRPr="00A572AE" w:rsidRDefault="00A572AE" w:rsidP="00A572AE">
      <w:pPr>
        <w:spacing w:before="100" w:beforeAutospacing="1" w:after="100" w:afterAutospacing="1" w:line="240" w:lineRule="auto"/>
        <w:ind w:left="720"/>
        <w:jc w:val="both"/>
        <w:outlineLvl w:val="2"/>
        <w:rPr>
          <w:rFonts w:ascii="Merriweather" w:eastAsia="Times New Roman" w:hAnsi="Merriweather" w:cs="Times New Roman"/>
          <w:b/>
          <w:bCs/>
          <w:sz w:val="27"/>
          <w:szCs w:val="27"/>
        </w:rPr>
      </w:pPr>
      <w:r w:rsidRPr="00A572AE">
        <w:rPr>
          <w:rFonts w:ascii="Merriweather" w:eastAsia="Times New Roman" w:hAnsi="Merriweather" w:cs="Times New Roman"/>
          <w:b/>
          <w:bCs/>
          <w:sz w:val="27"/>
          <w:szCs w:val="27"/>
        </w:rPr>
        <w:lastRenderedPageBreak/>
        <w:t>IP Address</w:t>
      </w:r>
    </w:p>
    <w:p w14:paraId="2B6CF8AF"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4</w:t>
      </w:r>
    </w:p>
    <w:p w14:paraId="0E8D09D0"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ip address</w:t>
      </w:r>
    </w:p>
    <w:p w14:paraId="53BE1D2E"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14.14.14.4/24 interface=ether1 network=14.14.14.0</w:t>
      </w:r>
    </w:p>
    <w:p w14:paraId="3F726123"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41.41.41.4/24 interface=ether2 network=41.41.41.0</w:t>
      </w:r>
    </w:p>
    <w:p w14:paraId="220561C5"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49.49.49.4/24 interface=ether3 network=49.49.49.0</w:t>
      </w:r>
    </w:p>
    <w:p w14:paraId="4384852E"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9</w:t>
      </w:r>
    </w:p>
    <w:p w14:paraId="4DF5FB8B"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interface bridge</w:t>
      </w:r>
    </w:p>
    <w:p w14:paraId="70BFE86C"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ame=lo0</w:t>
      </w:r>
    </w:p>
    <w:p w14:paraId="0D446AC7"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ip address</w:t>
      </w:r>
    </w:p>
    <w:p w14:paraId="14C10B5E"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49.49.49.9/24 interface=ether1 network=49.49.49.0</w:t>
      </w:r>
    </w:p>
    <w:p w14:paraId="4CDDDC08"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90.90.90.90 interface=lo0 network=90.90.90.90</w:t>
      </w:r>
    </w:p>
    <w:p w14:paraId="764EF24C"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10</w:t>
      </w:r>
    </w:p>
    <w:p w14:paraId="4DB2542E"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interface bridge</w:t>
      </w:r>
    </w:p>
    <w:p w14:paraId="4D544B3E"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ame=lo0</w:t>
      </w:r>
    </w:p>
    <w:p w14:paraId="35D75DE5"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ip address</w:t>
      </w:r>
    </w:p>
    <w:p w14:paraId="2239E1E6"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41.41.41.10/24 interface=ether1 network=41.41.41.0</w:t>
      </w:r>
    </w:p>
    <w:p w14:paraId="219C07E1"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100.100.100.100 interface=lo0 network=100.100.100.100</w:t>
      </w:r>
    </w:p>
    <w:p w14:paraId="79E6F59D" w14:textId="77777777" w:rsidR="00A572AE" w:rsidRPr="00A572AE" w:rsidRDefault="00A572AE" w:rsidP="00A572AE">
      <w:pPr>
        <w:spacing w:before="100" w:beforeAutospacing="1" w:after="100" w:afterAutospacing="1" w:line="240" w:lineRule="auto"/>
        <w:ind w:left="720"/>
        <w:jc w:val="both"/>
        <w:outlineLvl w:val="2"/>
        <w:rPr>
          <w:rFonts w:ascii="Merriweather" w:eastAsia="Times New Roman" w:hAnsi="Merriweather" w:cs="Times New Roman"/>
          <w:b/>
          <w:bCs/>
          <w:sz w:val="27"/>
          <w:szCs w:val="27"/>
        </w:rPr>
      </w:pPr>
      <w:r w:rsidRPr="00A572AE">
        <w:rPr>
          <w:rFonts w:ascii="Merriweather" w:eastAsia="Times New Roman" w:hAnsi="Merriweather" w:cs="Times New Roman"/>
          <w:b/>
          <w:bCs/>
          <w:sz w:val="27"/>
          <w:szCs w:val="27"/>
        </w:rPr>
        <w:t>Static Routing</w:t>
      </w:r>
    </w:p>
    <w:p w14:paraId="2C696EB0"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4</w:t>
      </w:r>
    </w:p>
    <w:p w14:paraId="63C82A15"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ip route</w:t>
      </w:r>
    </w:p>
    <w:p w14:paraId="110340CC"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distance=1 dst-address=90.90.90.90/32 gateway=49.49.49.9</w:t>
      </w:r>
    </w:p>
    <w:p w14:paraId="44D98B6E"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distance=1 dst-address=100.100.100.100/32 gateway=41.41.41.10</w:t>
      </w:r>
    </w:p>
    <w:p w14:paraId="68C6D313"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9</w:t>
      </w:r>
    </w:p>
    <w:p w14:paraId="2E9C711F"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ip route</w:t>
      </w:r>
    </w:p>
    <w:p w14:paraId="42AC7759"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distance=1 gateway=49.49.49.4</w:t>
      </w:r>
    </w:p>
    <w:p w14:paraId="6D6B56F0"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10</w:t>
      </w:r>
    </w:p>
    <w:p w14:paraId="49F32B93"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lastRenderedPageBreak/>
        <w:t>/ip route</w:t>
      </w:r>
    </w:p>
    <w:p w14:paraId="10DB7FF2"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distance=1 gateway=41.41.41.4</w:t>
      </w:r>
    </w:p>
    <w:p w14:paraId="4FC81CB6" w14:textId="77777777" w:rsidR="00A572AE" w:rsidRPr="00A572AE" w:rsidRDefault="00A572AE" w:rsidP="00A572AE">
      <w:pPr>
        <w:spacing w:before="100" w:beforeAutospacing="1" w:after="100" w:afterAutospacing="1" w:line="240" w:lineRule="auto"/>
        <w:jc w:val="both"/>
        <w:outlineLvl w:val="1"/>
        <w:rPr>
          <w:rFonts w:ascii="Merriweather" w:eastAsia="Times New Roman" w:hAnsi="Merriweather" w:cs="Times New Roman"/>
          <w:b/>
          <w:bCs/>
          <w:sz w:val="36"/>
          <w:szCs w:val="36"/>
        </w:rPr>
      </w:pPr>
      <w:r w:rsidRPr="00A572AE">
        <w:rPr>
          <w:rFonts w:ascii="Merriweather" w:eastAsia="Times New Roman" w:hAnsi="Merriweather" w:cs="Times New Roman"/>
          <w:b/>
          <w:bCs/>
          <w:sz w:val="36"/>
          <w:szCs w:val="36"/>
        </w:rPr>
        <w:t>Konfigurasi BGP AS 1234 (R1, R2, R3 &amp; R4)</w:t>
      </w:r>
    </w:p>
    <w:p w14:paraId="4B025BFE" w14:textId="376574B5" w:rsidR="00A572AE" w:rsidRPr="00A572AE" w:rsidRDefault="00A572AE" w:rsidP="00A572AE">
      <w:pPr>
        <w:spacing w:after="0" w:line="240" w:lineRule="auto"/>
        <w:jc w:val="both"/>
        <w:rPr>
          <w:rFonts w:ascii="Merriweather" w:eastAsia="Times New Roman" w:hAnsi="Merriweather" w:cs="Times New Roman"/>
          <w:sz w:val="24"/>
          <w:szCs w:val="24"/>
        </w:rPr>
      </w:pPr>
      <w:r w:rsidRPr="00A572AE">
        <w:rPr>
          <w:rFonts w:ascii="Merriweather" w:eastAsia="Times New Roman" w:hAnsi="Merriweather" w:cs="Times New Roman"/>
          <w:noProof/>
          <w:sz w:val="24"/>
          <w:szCs w:val="24"/>
        </w:rPr>
        <w:drawing>
          <wp:inline distT="0" distB="0" distL="0" distR="0" wp14:anchorId="746C1CEC" wp14:editId="222D1AAF">
            <wp:extent cx="3237865" cy="3312160"/>
            <wp:effectExtent l="0" t="0" r="0" b="0"/>
            <wp:docPr id="6" name="Picture 6" descr="Diagram&#10;&#10;Description automatically generated">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37865" cy="3312160"/>
                    </a:xfrm>
                    <a:prstGeom prst="rect">
                      <a:avLst/>
                    </a:prstGeom>
                    <a:noFill/>
                    <a:ln>
                      <a:noFill/>
                    </a:ln>
                  </pic:spPr>
                </pic:pic>
              </a:graphicData>
            </a:graphic>
          </wp:inline>
        </w:drawing>
      </w:r>
    </w:p>
    <w:p w14:paraId="348FEC00" w14:textId="77777777" w:rsidR="00A572AE" w:rsidRPr="00A572AE" w:rsidRDefault="00A572AE" w:rsidP="00A572AE">
      <w:pPr>
        <w:spacing w:after="0" w:line="240" w:lineRule="auto"/>
        <w:rPr>
          <w:rFonts w:ascii="Times New Roman" w:eastAsia="Times New Roman" w:hAnsi="Times New Roman" w:cs="Times New Roman"/>
          <w:sz w:val="24"/>
          <w:szCs w:val="24"/>
        </w:rPr>
      </w:pPr>
      <w:r w:rsidRPr="00A572AE">
        <w:rPr>
          <w:rFonts w:ascii="Merriweather" w:eastAsia="Times New Roman" w:hAnsi="Merriweather" w:cs="Times New Roman"/>
          <w:sz w:val="24"/>
          <w:szCs w:val="24"/>
        </w:rPr>
        <w:br/>
        <w:t>Seluruh Router peering iBGP pada satu Router yang sama yaitu R1 yang akan bertindak sebagai Route Reflector Server. Pada R1 konfigurasikan IP Address terlebih dahulu :</w:t>
      </w:r>
      <w:r w:rsidRPr="00A572AE">
        <w:rPr>
          <w:rFonts w:ascii="Merriweather" w:eastAsia="Times New Roman" w:hAnsi="Merriweather" w:cs="Times New Roman"/>
          <w:sz w:val="24"/>
          <w:szCs w:val="24"/>
        </w:rPr>
        <w:br/>
      </w:r>
    </w:p>
    <w:p w14:paraId="105D95D8" w14:textId="77777777" w:rsidR="00A572AE" w:rsidRPr="00A572AE" w:rsidRDefault="00A572AE" w:rsidP="00A572AE">
      <w:pPr>
        <w:spacing w:before="100" w:beforeAutospacing="1" w:after="100" w:afterAutospacing="1" w:line="240" w:lineRule="auto"/>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1</w:t>
      </w:r>
    </w:p>
    <w:p w14:paraId="714A2AC6"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4"/>
          <w:szCs w:val="24"/>
        </w:rPr>
      </w:pPr>
      <w:r w:rsidRPr="00A572AE">
        <w:rPr>
          <w:rFonts w:ascii="Courier New" w:eastAsia="Times New Roman" w:hAnsi="Courier New" w:cs="Courier New"/>
          <w:sz w:val="24"/>
          <w:szCs w:val="24"/>
        </w:rPr>
        <w:t>/ip address</w:t>
      </w:r>
    </w:p>
    <w:p w14:paraId="4557EDAF"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14.14.14.1/24 interface=ether2 network=14.14.14.0</w:t>
      </w:r>
    </w:p>
    <w:p w14:paraId="594620E0"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13.13.13.1/24 interface=ether3 network=13.13.13.0</w:t>
      </w:r>
    </w:p>
    <w:p w14:paraId="72680418"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ddress=12.12.12.1/24 interface=ether4 network=12.12.12.0</w:t>
      </w:r>
    </w:p>
    <w:p w14:paraId="3F98448B" w14:textId="77777777" w:rsidR="00A572AE" w:rsidRPr="00A572AE" w:rsidRDefault="00A572AE" w:rsidP="00A572AE">
      <w:pPr>
        <w:spacing w:before="100" w:beforeAutospacing="1" w:after="100" w:afterAutospacing="1" w:line="240" w:lineRule="auto"/>
        <w:ind w:left="720"/>
        <w:jc w:val="both"/>
        <w:outlineLvl w:val="2"/>
        <w:rPr>
          <w:rFonts w:ascii="Merriweather" w:eastAsia="Times New Roman" w:hAnsi="Merriweather" w:cs="Times New Roman"/>
          <w:b/>
          <w:bCs/>
          <w:sz w:val="27"/>
          <w:szCs w:val="27"/>
        </w:rPr>
      </w:pPr>
      <w:r w:rsidRPr="00A572AE">
        <w:rPr>
          <w:rFonts w:ascii="Merriweather" w:eastAsia="Times New Roman" w:hAnsi="Merriweather" w:cs="Times New Roman"/>
          <w:b/>
          <w:bCs/>
          <w:sz w:val="27"/>
          <w:szCs w:val="27"/>
        </w:rPr>
        <w:t>BGP Filter</w:t>
      </w:r>
    </w:p>
    <w:p w14:paraId="4F8A4FAD" w14:textId="77777777" w:rsidR="00A572AE" w:rsidRPr="00A572AE" w:rsidRDefault="00A572AE" w:rsidP="00A572AE">
      <w:pPr>
        <w:spacing w:after="0" w:line="240" w:lineRule="auto"/>
        <w:ind w:left="720"/>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Kita akan melakukan filtering terhadap informasi rute BGP yang masuk, informasi yang masuk tersebut akan diubah nilai scopenya agar menjadi recrusive.</w:t>
      </w:r>
    </w:p>
    <w:p w14:paraId="081F8F1F"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2</w:t>
      </w:r>
    </w:p>
    <w:p w14:paraId="3DC2419F"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filter</w:t>
      </w:r>
    </w:p>
    <w:p w14:paraId="605C54CA"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b/>
          <w:bCs/>
          <w:sz w:val="24"/>
          <w:szCs w:val="24"/>
        </w:rPr>
      </w:pPr>
      <w:r w:rsidRPr="00A572AE">
        <w:rPr>
          <w:rFonts w:ascii="Courier New" w:eastAsia="Times New Roman" w:hAnsi="Courier New" w:cs="Courier New"/>
          <w:sz w:val="24"/>
          <w:szCs w:val="24"/>
        </w:rPr>
        <w:t xml:space="preserve">add chain=bgp-scope-in </w:t>
      </w:r>
      <w:r w:rsidRPr="00A572AE">
        <w:rPr>
          <w:rFonts w:ascii="Courier New" w:eastAsia="Times New Roman" w:hAnsi="Courier New" w:cs="Courier New"/>
          <w:b/>
          <w:bCs/>
          <w:sz w:val="24"/>
          <w:szCs w:val="24"/>
        </w:rPr>
        <w:t>set-scope=30 set-target-scope=40</w:t>
      </w:r>
    </w:p>
    <w:p w14:paraId="512DB607"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lastRenderedPageBreak/>
        <w:t>R3</w:t>
      </w:r>
    </w:p>
    <w:p w14:paraId="61AD12EB"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filter</w:t>
      </w:r>
    </w:p>
    <w:p w14:paraId="47BB9C2F"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add chain=bgp-scope-in </w:t>
      </w:r>
      <w:r w:rsidRPr="00A572AE">
        <w:rPr>
          <w:rFonts w:ascii="Courier New" w:eastAsia="Times New Roman" w:hAnsi="Courier New" w:cs="Courier New"/>
          <w:b/>
          <w:bCs/>
          <w:sz w:val="24"/>
          <w:szCs w:val="24"/>
        </w:rPr>
        <w:t>set-scope=30 set-target-scope=40</w:t>
      </w:r>
    </w:p>
    <w:p w14:paraId="0363969D"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4</w:t>
      </w:r>
    </w:p>
    <w:p w14:paraId="1E95A8DA"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filter</w:t>
      </w:r>
    </w:p>
    <w:p w14:paraId="6E7B864A"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add chain=bgp-scope-in </w:t>
      </w:r>
      <w:r w:rsidRPr="00A572AE">
        <w:rPr>
          <w:rFonts w:ascii="Courier New" w:eastAsia="Times New Roman" w:hAnsi="Courier New" w:cs="Courier New"/>
          <w:b/>
          <w:bCs/>
          <w:sz w:val="24"/>
          <w:szCs w:val="24"/>
        </w:rPr>
        <w:t>set-scope=30 set-target-scope=40</w:t>
      </w:r>
    </w:p>
    <w:p w14:paraId="13DBAF95" w14:textId="77777777" w:rsidR="00A572AE" w:rsidRPr="00A572AE" w:rsidRDefault="00A572AE" w:rsidP="00A572AE">
      <w:pPr>
        <w:spacing w:after="0" w:line="240" w:lineRule="auto"/>
        <w:ind w:left="1440"/>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Setelah itu kembali cek di Routing table apakah sudah menjadi aktif</w:t>
      </w:r>
    </w:p>
    <w:p w14:paraId="6DEBB3C7"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admin@R4] &gt; ip route print </w:t>
      </w:r>
    </w:p>
    <w:p w14:paraId="065CD288"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Flags: X - disabled, A - active, D - dynamic, </w:t>
      </w:r>
    </w:p>
    <w:p w14:paraId="32055AFD"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C - connect, S - static, r - rip, b - bgp, o - ospf, m - mme, </w:t>
      </w:r>
    </w:p>
    <w:p w14:paraId="12805C80"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B - blackhole, U - unreachable, P - prohibit </w:t>
      </w:r>
    </w:p>
    <w:p w14:paraId="61696401"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      DST-ADDRESS        PREF-SRC        GATEWAY            DISTANCE</w:t>
      </w:r>
    </w:p>
    <w:p w14:paraId="232E5B79"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b/>
          <w:bCs/>
          <w:sz w:val="24"/>
          <w:szCs w:val="24"/>
        </w:rPr>
      </w:pPr>
      <w:r w:rsidRPr="00A572AE">
        <w:rPr>
          <w:rFonts w:ascii="Courier New" w:eastAsia="Times New Roman" w:hAnsi="Courier New" w:cs="Courier New"/>
          <w:sz w:val="24"/>
          <w:szCs w:val="24"/>
        </w:rPr>
        <w:t xml:space="preserve"> </w:t>
      </w:r>
      <w:r w:rsidRPr="00A572AE">
        <w:rPr>
          <w:rFonts w:ascii="Courier New" w:eastAsia="Times New Roman" w:hAnsi="Courier New" w:cs="Courier New"/>
          <w:b/>
          <w:bCs/>
          <w:sz w:val="24"/>
          <w:szCs w:val="24"/>
        </w:rPr>
        <w:t>0 ADb  12.12.12.0/24                      14.14.14.1              200</w:t>
      </w:r>
    </w:p>
    <w:p w14:paraId="4477F405"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b/>
          <w:bCs/>
          <w:sz w:val="24"/>
          <w:szCs w:val="24"/>
        </w:rPr>
        <w:t xml:space="preserve"> 1 ADb  13.13.13.0/24                      14.14.14.1              200</w:t>
      </w:r>
    </w:p>
    <w:p w14:paraId="48D92D19"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2 ADC  14.14.14.0/24      14.14.14.4      ether1                    0</w:t>
      </w:r>
    </w:p>
    <w:p w14:paraId="4EA3E449"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3  Db  14.14.14.0/24                      14.14.14.1              200</w:t>
      </w:r>
    </w:p>
    <w:p w14:paraId="007993F3"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b/>
          <w:bCs/>
          <w:sz w:val="24"/>
          <w:szCs w:val="24"/>
        </w:rPr>
      </w:pPr>
      <w:r w:rsidRPr="00A572AE">
        <w:rPr>
          <w:rFonts w:ascii="Courier New" w:eastAsia="Times New Roman" w:hAnsi="Courier New" w:cs="Courier New"/>
          <w:sz w:val="24"/>
          <w:szCs w:val="24"/>
        </w:rPr>
        <w:t xml:space="preserve"> </w:t>
      </w:r>
      <w:r w:rsidRPr="00A572AE">
        <w:rPr>
          <w:rFonts w:ascii="Courier New" w:eastAsia="Times New Roman" w:hAnsi="Courier New" w:cs="Courier New"/>
          <w:b/>
          <w:bCs/>
          <w:sz w:val="24"/>
          <w:szCs w:val="24"/>
        </w:rPr>
        <w:t>4 ADb  27.27.27.0/24                      12.12.12.2              200</w:t>
      </w:r>
    </w:p>
    <w:p w14:paraId="532D7312"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b/>
          <w:bCs/>
          <w:sz w:val="24"/>
          <w:szCs w:val="24"/>
        </w:rPr>
      </w:pPr>
      <w:r w:rsidRPr="00A572AE">
        <w:rPr>
          <w:rFonts w:ascii="Courier New" w:eastAsia="Times New Roman" w:hAnsi="Courier New" w:cs="Courier New"/>
          <w:b/>
          <w:bCs/>
          <w:sz w:val="24"/>
          <w:szCs w:val="24"/>
        </w:rPr>
        <w:t xml:space="preserve"> 5 ADb  28.28.28.0/24                      12.12.12.2              200</w:t>
      </w:r>
    </w:p>
    <w:p w14:paraId="11A4504F"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b/>
          <w:bCs/>
          <w:sz w:val="24"/>
          <w:szCs w:val="24"/>
        </w:rPr>
      </w:pPr>
      <w:r w:rsidRPr="00A572AE">
        <w:rPr>
          <w:rFonts w:ascii="Courier New" w:eastAsia="Times New Roman" w:hAnsi="Courier New" w:cs="Courier New"/>
          <w:b/>
          <w:bCs/>
          <w:sz w:val="24"/>
          <w:szCs w:val="24"/>
        </w:rPr>
        <w:t xml:space="preserve"> 6 ADb  35.35.35.0/24                      13.13.13.3              200</w:t>
      </w:r>
    </w:p>
    <w:p w14:paraId="67A9B2AD"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b/>
          <w:bCs/>
          <w:sz w:val="24"/>
          <w:szCs w:val="24"/>
        </w:rPr>
        <w:t xml:space="preserve"> 7 ADb  36.36.36.0/24                      13.13.13.3              200</w:t>
      </w:r>
    </w:p>
    <w:p w14:paraId="743877BA"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8 ADC  41.41.41.0/24      41.41.41.4      ether2                    0</w:t>
      </w:r>
    </w:p>
    <w:p w14:paraId="35561574"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9 ADC  49.49.49.0/24      49.49.49.4      ether3                    0</w:t>
      </w:r>
    </w:p>
    <w:p w14:paraId="4281D8C9"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b/>
          <w:bCs/>
          <w:sz w:val="24"/>
          <w:szCs w:val="24"/>
        </w:rPr>
      </w:pPr>
      <w:r w:rsidRPr="00A572AE">
        <w:rPr>
          <w:rFonts w:ascii="Courier New" w:eastAsia="Times New Roman" w:hAnsi="Courier New" w:cs="Courier New"/>
          <w:b/>
          <w:bCs/>
          <w:sz w:val="24"/>
          <w:szCs w:val="24"/>
        </w:rPr>
        <w:t>10 ADb  50.50.50.50/32                     13.13.13.3              200</w:t>
      </w:r>
    </w:p>
    <w:p w14:paraId="0A66621A"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b/>
          <w:bCs/>
          <w:sz w:val="24"/>
          <w:szCs w:val="24"/>
        </w:rPr>
      </w:pPr>
      <w:r w:rsidRPr="00A572AE">
        <w:rPr>
          <w:rFonts w:ascii="Courier New" w:eastAsia="Times New Roman" w:hAnsi="Courier New" w:cs="Courier New"/>
          <w:b/>
          <w:bCs/>
          <w:sz w:val="24"/>
          <w:szCs w:val="24"/>
        </w:rPr>
        <w:t>11 ADb  60.60.60.60/32                     13.13.13.3              200</w:t>
      </w:r>
    </w:p>
    <w:p w14:paraId="14CE3313"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b/>
          <w:bCs/>
          <w:sz w:val="24"/>
          <w:szCs w:val="24"/>
        </w:rPr>
      </w:pPr>
      <w:r w:rsidRPr="00A572AE">
        <w:rPr>
          <w:rFonts w:ascii="Courier New" w:eastAsia="Times New Roman" w:hAnsi="Courier New" w:cs="Courier New"/>
          <w:b/>
          <w:bCs/>
          <w:sz w:val="24"/>
          <w:szCs w:val="24"/>
        </w:rPr>
        <w:t>12 ADb  70.70.70.70/32                     12.12.12.2              200</w:t>
      </w:r>
    </w:p>
    <w:p w14:paraId="458A1926"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b/>
          <w:bCs/>
          <w:sz w:val="24"/>
          <w:szCs w:val="24"/>
        </w:rPr>
        <w:t>13 ADb  80.80.80.80/32                     12.12.12.2              200</w:t>
      </w:r>
    </w:p>
    <w:p w14:paraId="5DF397F3"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14 A S  90.90.90.90/32                     49.49.49.9                1</w:t>
      </w:r>
    </w:p>
    <w:p w14:paraId="65193A9D"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lastRenderedPageBreak/>
        <w:t>15 A S  100.100.100.100/32                 41.41.41.10               1</w:t>
      </w:r>
    </w:p>
    <w:p w14:paraId="13EA841C" w14:textId="77777777" w:rsidR="00A572AE" w:rsidRPr="00A572AE" w:rsidRDefault="00A572AE" w:rsidP="00A572AE">
      <w:pPr>
        <w:jc w:val="both"/>
      </w:pPr>
    </w:p>
    <w:p w14:paraId="1B71FAF1" w14:textId="77777777" w:rsidR="00A572AE" w:rsidRPr="00A572AE" w:rsidRDefault="00A572AE" w:rsidP="00A572AE">
      <w:pPr>
        <w:spacing w:before="100" w:beforeAutospacing="1" w:after="100" w:afterAutospacing="1" w:line="240" w:lineRule="auto"/>
        <w:ind w:left="720"/>
        <w:jc w:val="both"/>
        <w:outlineLvl w:val="2"/>
        <w:rPr>
          <w:rFonts w:ascii="Merriweather" w:eastAsia="Times New Roman" w:hAnsi="Merriweather" w:cs="Times New Roman"/>
          <w:b/>
          <w:bCs/>
          <w:sz w:val="27"/>
          <w:szCs w:val="27"/>
        </w:rPr>
      </w:pPr>
      <w:r w:rsidRPr="00A572AE">
        <w:rPr>
          <w:rFonts w:ascii="Merriweather" w:eastAsia="Times New Roman" w:hAnsi="Merriweather" w:cs="Times New Roman"/>
          <w:b/>
          <w:bCs/>
          <w:sz w:val="27"/>
          <w:szCs w:val="27"/>
        </w:rPr>
        <w:t>BGP Peering</w:t>
      </w:r>
    </w:p>
    <w:p w14:paraId="7EB4AA84" w14:textId="77777777" w:rsidR="00A572AE" w:rsidRPr="00A572AE" w:rsidRDefault="00A572AE" w:rsidP="00A572AE">
      <w:pPr>
        <w:spacing w:after="0" w:line="240" w:lineRule="auto"/>
        <w:ind w:left="720"/>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Konfigurasi BGP Peering pada setiap Router agar terbentuk koneksi BGP antar Router</w:t>
      </w:r>
    </w:p>
    <w:p w14:paraId="73FE8848"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1</w:t>
      </w:r>
    </w:p>
    <w:p w14:paraId="06BF1597" w14:textId="77777777" w:rsidR="00A572AE" w:rsidRPr="00A572AE" w:rsidRDefault="00A572AE" w:rsidP="00A572AE">
      <w:pPr>
        <w:spacing w:after="0" w:line="240" w:lineRule="auto"/>
        <w:ind w:left="1440"/>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Router R1 ini berperan sebagai Route-Reflector Server</w:t>
      </w:r>
    </w:p>
    <w:p w14:paraId="6BABF6D4"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bgp instance</w:t>
      </w:r>
    </w:p>
    <w:p w14:paraId="3F290CF7"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set default disabled=yes</w:t>
      </w:r>
    </w:p>
    <w:p w14:paraId="24E33394"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add </w:t>
      </w:r>
      <w:r w:rsidRPr="00A572AE">
        <w:rPr>
          <w:rFonts w:ascii="Courier New" w:eastAsia="Times New Roman" w:hAnsi="Courier New" w:cs="Courier New"/>
          <w:b/>
          <w:bCs/>
          <w:sz w:val="24"/>
          <w:szCs w:val="24"/>
        </w:rPr>
        <w:t>as=1234</w:t>
      </w:r>
      <w:r w:rsidRPr="00A572AE">
        <w:rPr>
          <w:rFonts w:ascii="Courier New" w:eastAsia="Times New Roman" w:hAnsi="Courier New" w:cs="Courier New"/>
          <w:sz w:val="24"/>
          <w:szCs w:val="24"/>
        </w:rPr>
        <w:t xml:space="preserve"> name=lab-bgp router-id=1.1.1.1</w:t>
      </w:r>
    </w:p>
    <w:p w14:paraId="3B3E720F"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bgp network</w:t>
      </w:r>
    </w:p>
    <w:p w14:paraId="65AA7340"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etwork=12.12.12.0/24</w:t>
      </w:r>
    </w:p>
    <w:p w14:paraId="57145B3B"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etwork=13.13.13.0/24</w:t>
      </w:r>
    </w:p>
    <w:p w14:paraId="42FCBF60"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etwork=14.14.14.0/24</w:t>
      </w:r>
    </w:p>
    <w:p w14:paraId="754690A7"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bgp peer</w:t>
      </w:r>
    </w:p>
    <w:p w14:paraId="2F283B26"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instance=lab-bgp name=peer1 nexthop-choice=force-self remote-address=\</w:t>
      </w:r>
    </w:p>
    <w:p w14:paraId="3571EA9C"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12.12.12.2 remote-as=1234 </w:t>
      </w:r>
      <w:r w:rsidRPr="00A572AE">
        <w:rPr>
          <w:rFonts w:ascii="Courier New" w:eastAsia="Times New Roman" w:hAnsi="Courier New" w:cs="Courier New"/>
          <w:b/>
          <w:bCs/>
          <w:sz w:val="24"/>
          <w:szCs w:val="24"/>
        </w:rPr>
        <w:t>route-reflect=yes</w:t>
      </w:r>
    </w:p>
    <w:p w14:paraId="6E423949"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instance=lab-bgp name=peer2 nexthop-choice=force-self remote-address=\</w:t>
      </w:r>
    </w:p>
    <w:p w14:paraId="7D9CA4D2"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13.13.13.3 remote-as=1234 </w:t>
      </w:r>
      <w:r w:rsidRPr="00A572AE">
        <w:rPr>
          <w:rFonts w:ascii="Courier New" w:eastAsia="Times New Roman" w:hAnsi="Courier New" w:cs="Courier New"/>
          <w:b/>
          <w:bCs/>
          <w:sz w:val="24"/>
          <w:szCs w:val="24"/>
        </w:rPr>
        <w:t>route-reflect=yes</w:t>
      </w:r>
    </w:p>
    <w:p w14:paraId="7D6BFD81"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instance=lab-bgp name=peer3 nexthop-choice=force-self remote-address=\</w:t>
      </w:r>
    </w:p>
    <w:p w14:paraId="32E92963"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14.14.14.4 remote-as=1234 </w:t>
      </w:r>
      <w:r w:rsidRPr="00A572AE">
        <w:rPr>
          <w:rFonts w:ascii="Courier New" w:eastAsia="Times New Roman" w:hAnsi="Courier New" w:cs="Courier New"/>
          <w:b/>
          <w:bCs/>
          <w:sz w:val="24"/>
          <w:szCs w:val="24"/>
        </w:rPr>
        <w:t>route-reflect=yes</w:t>
      </w:r>
    </w:p>
    <w:p w14:paraId="35E5879E"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2</w:t>
      </w:r>
    </w:p>
    <w:p w14:paraId="41908B45" w14:textId="77777777" w:rsidR="00A572AE" w:rsidRPr="00A572AE" w:rsidRDefault="00A572AE" w:rsidP="00A572AE">
      <w:pPr>
        <w:spacing w:after="0" w:line="240" w:lineRule="auto"/>
        <w:ind w:left="1440"/>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Tambahkan in-filter untuk melakukan fitering terhadap informasi yang masuk</w:t>
      </w:r>
    </w:p>
    <w:p w14:paraId="613BABDC"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bgp instance</w:t>
      </w:r>
    </w:p>
    <w:p w14:paraId="493CEFF0"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set default disabled=yes</w:t>
      </w:r>
    </w:p>
    <w:p w14:paraId="41CD9BEF"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s=1234 name=lab-bgp redistribute-connected=yes redistribute-rip=yes \</w:t>
      </w:r>
    </w:p>
    <w:p w14:paraId="07E40030"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router-id=2.2.2.2</w:t>
      </w:r>
    </w:p>
    <w:p w14:paraId="50E7D52D"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bgp network</w:t>
      </w:r>
    </w:p>
    <w:p w14:paraId="68EA11D6"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etwork=12.12.12.0/24</w:t>
      </w:r>
    </w:p>
    <w:p w14:paraId="76BB2D8F"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bgp peer</w:t>
      </w:r>
    </w:p>
    <w:p w14:paraId="05CFB998"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add </w:t>
      </w:r>
      <w:r w:rsidRPr="00A572AE">
        <w:rPr>
          <w:rFonts w:ascii="Courier New" w:eastAsia="Times New Roman" w:hAnsi="Courier New" w:cs="Courier New"/>
          <w:b/>
          <w:bCs/>
          <w:sz w:val="24"/>
          <w:szCs w:val="24"/>
        </w:rPr>
        <w:t>in-filter=bgp-scope-in</w:t>
      </w:r>
      <w:r w:rsidRPr="00A572AE">
        <w:rPr>
          <w:rFonts w:ascii="Courier New" w:eastAsia="Times New Roman" w:hAnsi="Courier New" w:cs="Courier New"/>
          <w:sz w:val="24"/>
          <w:szCs w:val="24"/>
        </w:rPr>
        <w:t xml:space="preserve"> instance=lab-bgp name=peer1 remote-address=\</w:t>
      </w:r>
    </w:p>
    <w:p w14:paraId="0D0FAC67"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12.12.12.1 remote-as=1234</w:t>
      </w:r>
    </w:p>
    <w:p w14:paraId="2D559707"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3</w:t>
      </w:r>
    </w:p>
    <w:p w14:paraId="478FB671"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bgp instance</w:t>
      </w:r>
    </w:p>
    <w:p w14:paraId="6F56F127"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lastRenderedPageBreak/>
        <w:t>set default disabled=yes</w:t>
      </w:r>
    </w:p>
    <w:p w14:paraId="756E58C8"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s=1234 name=lab-bgp redistribute-connected=yes redistribute-ospf=yes \</w:t>
      </w:r>
    </w:p>
    <w:p w14:paraId="2550D4FD"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router-id=3.3.3.3</w:t>
      </w:r>
    </w:p>
    <w:p w14:paraId="2907A9C8"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bgp network</w:t>
      </w:r>
    </w:p>
    <w:p w14:paraId="26091627"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etwork=13.13.13.0/24</w:t>
      </w:r>
    </w:p>
    <w:p w14:paraId="45A3AE5C"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bgp peer</w:t>
      </w:r>
    </w:p>
    <w:p w14:paraId="3364D13F"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add </w:t>
      </w:r>
      <w:r w:rsidRPr="00A572AE">
        <w:rPr>
          <w:rFonts w:ascii="Courier New" w:eastAsia="Times New Roman" w:hAnsi="Courier New" w:cs="Courier New"/>
          <w:b/>
          <w:bCs/>
          <w:sz w:val="24"/>
          <w:szCs w:val="24"/>
        </w:rPr>
        <w:t>in-filter=bgp-in-scope</w:t>
      </w:r>
      <w:r w:rsidRPr="00A572AE">
        <w:rPr>
          <w:rFonts w:ascii="Courier New" w:eastAsia="Times New Roman" w:hAnsi="Courier New" w:cs="Courier New"/>
          <w:sz w:val="24"/>
          <w:szCs w:val="24"/>
        </w:rPr>
        <w:t xml:space="preserve"> instance=lab-bgp name=peer1 remote-address=\</w:t>
      </w:r>
    </w:p>
    <w:p w14:paraId="3DBC1EDA"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13.13.13.1 remote-as=1234</w:t>
      </w:r>
    </w:p>
    <w:p w14:paraId="74F8572D" w14:textId="77777777" w:rsidR="00A572AE" w:rsidRPr="00A572AE" w:rsidRDefault="00A572AE" w:rsidP="00A572AE">
      <w:pPr>
        <w:spacing w:before="100" w:beforeAutospacing="1" w:after="100" w:afterAutospacing="1" w:line="240" w:lineRule="auto"/>
        <w:ind w:left="1440"/>
        <w:jc w:val="both"/>
        <w:outlineLvl w:val="3"/>
        <w:rPr>
          <w:rFonts w:ascii="Merriweather" w:eastAsia="Times New Roman" w:hAnsi="Merriweather" w:cs="Times New Roman"/>
          <w:b/>
          <w:bCs/>
          <w:sz w:val="24"/>
          <w:szCs w:val="24"/>
        </w:rPr>
      </w:pPr>
      <w:r w:rsidRPr="00A572AE">
        <w:rPr>
          <w:rFonts w:ascii="Merriweather" w:eastAsia="Times New Roman" w:hAnsi="Merriweather" w:cs="Times New Roman"/>
          <w:b/>
          <w:bCs/>
          <w:sz w:val="24"/>
          <w:szCs w:val="24"/>
        </w:rPr>
        <w:t>R4</w:t>
      </w:r>
    </w:p>
    <w:p w14:paraId="76354C36"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bgp instance</w:t>
      </w:r>
    </w:p>
    <w:p w14:paraId="75B99EFD"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set default disabled=yes</w:t>
      </w:r>
    </w:p>
    <w:p w14:paraId="6D1534FC"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as=1234 name=lab-bgp redistribute-connected=yes redistribute-static=yes \</w:t>
      </w:r>
    </w:p>
    <w:p w14:paraId="619EA919"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router-id=4.4.4.4</w:t>
      </w:r>
    </w:p>
    <w:p w14:paraId="1ECA002C"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bgp network</w:t>
      </w:r>
    </w:p>
    <w:p w14:paraId="46755487"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network=14.14.14.0/24</w:t>
      </w:r>
    </w:p>
    <w:p w14:paraId="1E388FE5"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routing bgp peer</w:t>
      </w:r>
    </w:p>
    <w:p w14:paraId="7AF4F74A"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add in-filter=bgp-in-scope instance=lab-bgp name=peer1 remote-address=\</w:t>
      </w:r>
    </w:p>
    <w:p w14:paraId="22BFCD71"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14.14.14.1 remote-as=1234</w:t>
      </w:r>
    </w:p>
    <w:p w14:paraId="33392FC2" w14:textId="77777777" w:rsidR="00A572AE" w:rsidRPr="00A572AE" w:rsidRDefault="00A572AE" w:rsidP="00A572AE">
      <w:pPr>
        <w:spacing w:after="0" w:line="240" w:lineRule="auto"/>
        <w:ind w:left="1440"/>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Setelah itu coba cek salah satu Routing table ROuter dan lihat apa yang terjadi</w:t>
      </w:r>
    </w:p>
    <w:p w14:paraId="33E9F8CC"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admin@R4] &gt; ip route print                  </w:t>
      </w:r>
    </w:p>
    <w:p w14:paraId="31FA835A"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Flags: X - disabled, A - active, D - dynamic, </w:t>
      </w:r>
    </w:p>
    <w:p w14:paraId="728DD3FB"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C - connect, S - static, r - rip, b - bgp, o - ospf, m - mme, </w:t>
      </w:r>
    </w:p>
    <w:p w14:paraId="460A3E8B"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B - blackhole, U - unreachable, P - prohibit </w:t>
      </w:r>
    </w:p>
    <w:p w14:paraId="120E25CD"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      DST-ADDRESS        PREF-SRC        GATEWAY            DISTANCE</w:t>
      </w:r>
    </w:p>
    <w:p w14:paraId="43CCF201"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0 ADb  12.12.12.0/24                      14.14.14.1              200</w:t>
      </w:r>
    </w:p>
    <w:p w14:paraId="286CE39C"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1 ADb  13.13.13.0/24                      14.14.14.1              200</w:t>
      </w:r>
    </w:p>
    <w:p w14:paraId="7464A9F1"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2 ADC  14.14.14.0/24      14.14.14.4      ether1                    0</w:t>
      </w:r>
    </w:p>
    <w:p w14:paraId="54D86D53"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b/>
          <w:bCs/>
          <w:sz w:val="24"/>
          <w:szCs w:val="24"/>
        </w:rPr>
      </w:pPr>
      <w:r w:rsidRPr="00A572AE">
        <w:rPr>
          <w:rFonts w:ascii="Courier New" w:eastAsia="Times New Roman" w:hAnsi="Courier New" w:cs="Courier New"/>
          <w:sz w:val="24"/>
          <w:szCs w:val="24"/>
        </w:rPr>
        <w:t xml:space="preserve"> </w:t>
      </w:r>
      <w:r w:rsidRPr="00A572AE">
        <w:rPr>
          <w:rFonts w:ascii="Courier New" w:eastAsia="Times New Roman" w:hAnsi="Courier New" w:cs="Courier New"/>
          <w:b/>
          <w:bCs/>
          <w:sz w:val="24"/>
          <w:szCs w:val="24"/>
        </w:rPr>
        <w:t>3  Db  14.14.14.0/24                      14.14.14.1              200</w:t>
      </w:r>
    </w:p>
    <w:p w14:paraId="0DE6DCDA"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b/>
          <w:bCs/>
          <w:sz w:val="24"/>
          <w:szCs w:val="24"/>
        </w:rPr>
      </w:pPr>
      <w:r w:rsidRPr="00A572AE">
        <w:rPr>
          <w:rFonts w:ascii="Courier New" w:eastAsia="Times New Roman" w:hAnsi="Courier New" w:cs="Courier New"/>
          <w:b/>
          <w:bCs/>
          <w:sz w:val="24"/>
          <w:szCs w:val="24"/>
        </w:rPr>
        <w:t xml:space="preserve"> 4  Db  27.27.27.0/24                      12.12.12.2              200</w:t>
      </w:r>
    </w:p>
    <w:p w14:paraId="6CB3468C"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b/>
          <w:bCs/>
          <w:sz w:val="24"/>
          <w:szCs w:val="24"/>
        </w:rPr>
      </w:pPr>
      <w:r w:rsidRPr="00A572AE">
        <w:rPr>
          <w:rFonts w:ascii="Courier New" w:eastAsia="Times New Roman" w:hAnsi="Courier New" w:cs="Courier New"/>
          <w:b/>
          <w:bCs/>
          <w:sz w:val="24"/>
          <w:szCs w:val="24"/>
        </w:rPr>
        <w:t xml:space="preserve"> 5  Db  28.28.28.0/24                      12.12.12.2              200</w:t>
      </w:r>
    </w:p>
    <w:p w14:paraId="34A66145"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b/>
          <w:bCs/>
          <w:sz w:val="24"/>
          <w:szCs w:val="24"/>
        </w:rPr>
      </w:pPr>
      <w:r w:rsidRPr="00A572AE">
        <w:rPr>
          <w:rFonts w:ascii="Courier New" w:eastAsia="Times New Roman" w:hAnsi="Courier New" w:cs="Courier New"/>
          <w:b/>
          <w:bCs/>
          <w:sz w:val="24"/>
          <w:szCs w:val="24"/>
        </w:rPr>
        <w:t xml:space="preserve"> 6  Db  35.35.35.0/24                      13.13.13.3              200</w:t>
      </w:r>
    </w:p>
    <w:p w14:paraId="6DEE6A02"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b/>
          <w:bCs/>
          <w:sz w:val="24"/>
          <w:szCs w:val="24"/>
        </w:rPr>
        <w:t xml:space="preserve"> 7  Db  36.36.36.0/24                      13.13.13.3              200</w:t>
      </w:r>
    </w:p>
    <w:p w14:paraId="6E65B5AD"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lastRenderedPageBreak/>
        <w:t xml:space="preserve"> 8 ADC  41.41.41.0/24      41.41.41.4      ether2                    0</w:t>
      </w:r>
    </w:p>
    <w:p w14:paraId="4EF79DDD"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 xml:space="preserve"> 9 ADC  49.49.49.0/24      49.49.49.4      ether3                    0</w:t>
      </w:r>
    </w:p>
    <w:p w14:paraId="0C701668"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b/>
          <w:bCs/>
          <w:sz w:val="24"/>
          <w:szCs w:val="24"/>
        </w:rPr>
      </w:pPr>
      <w:r w:rsidRPr="00A572AE">
        <w:rPr>
          <w:rFonts w:ascii="Courier New" w:eastAsia="Times New Roman" w:hAnsi="Courier New" w:cs="Courier New"/>
          <w:b/>
          <w:bCs/>
          <w:sz w:val="24"/>
          <w:szCs w:val="24"/>
        </w:rPr>
        <w:t>10  Db  50.50.50.50/32                     13.13.13.3              200</w:t>
      </w:r>
    </w:p>
    <w:p w14:paraId="43185592"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b/>
          <w:bCs/>
          <w:sz w:val="24"/>
          <w:szCs w:val="24"/>
        </w:rPr>
      </w:pPr>
      <w:r w:rsidRPr="00A572AE">
        <w:rPr>
          <w:rFonts w:ascii="Courier New" w:eastAsia="Times New Roman" w:hAnsi="Courier New" w:cs="Courier New"/>
          <w:b/>
          <w:bCs/>
          <w:sz w:val="24"/>
          <w:szCs w:val="24"/>
        </w:rPr>
        <w:t>11  Db  60.60.60.60/32                     13.13.13.3              200</w:t>
      </w:r>
    </w:p>
    <w:p w14:paraId="179787F3"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b/>
          <w:bCs/>
          <w:sz w:val="24"/>
          <w:szCs w:val="24"/>
        </w:rPr>
      </w:pPr>
      <w:r w:rsidRPr="00A572AE">
        <w:rPr>
          <w:rFonts w:ascii="Courier New" w:eastAsia="Times New Roman" w:hAnsi="Courier New" w:cs="Courier New"/>
          <w:b/>
          <w:bCs/>
          <w:sz w:val="24"/>
          <w:szCs w:val="24"/>
        </w:rPr>
        <w:t>12  Db  70.70.70.70/32                     12.12.12.2              200</w:t>
      </w:r>
    </w:p>
    <w:p w14:paraId="2B473AD0"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b/>
          <w:bCs/>
          <w:sz w:val="24"/>
          <w:szCs w:val="24"/>
        </w:rPr>
        <w:t>13  Db  80.80.80.80/32                     12.12.12.2              200</w:t>
      </w:r>
    </w:p>
    <w:p w14:paraId="66A8069E"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14 A S  90.90.90.90/32                     49.49.49.9                1</w:t>
      </w:r>
    </w:p>
    <w:p w14:paraId="5712B90F" w14:textId="77777777" w:rsidR="00A572AE" w:rsidRPr="00A572AE" w:rsidRDefault="00A572AE" w:rsidP="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jc w:val="both"/>
        <w:rPr>
          <w:rFonts w:ascii="Courier New" w:eastAsia="Times New Roman" w:hAnsi="Courier New" w:cs="Courier New"/>
          <w:sz w:val="24"/>
          <w:szCs w:val="24"/>
        </w:rPr>
      </w:pPr>
      <w:r w:rsidRPr="00A572AE">
        <w:rPr>
          <w:rFonts w:ascii="Courier New" w:eastAsia="Times New Roman" w:hAnsi="Courier New" w:cs="Courier New"/>
          <w:sz w:val="24"/>
          <w:szCs w:val="24"/>
        </w:rPr>
        <w:t>15 A S  100.100.100.100/32                 41.41.41.10               1</w:t>
      </w:r>
    </w:p>
    <w:p w14:paraId="2E5C5696" w14:textId="77777777" w:rsidR="00A572AE" w:rsidRDefault="00A572AE" w:rsidP="00A572AE">
      <w:pPr>
        <w:spacing w:after="0" w:line="240" w:lineRule="auto"/>
        <w:ind w:left="1440"/>
        <w:jc w:val="both"/>
        <w:rPr>
          <w:rFonts w:ascii="Merriweather" w:eastAsia="Times New Roman" w:hAnsi="Merriweather" w:cs="Times New Roman"/>
          <w:sz w:val="24"/>
          <w:szCs w:val="24"/>
        </w:rPr>
      </w:pPr>
    </w:p>
    <w:p w14:paraId="0452503E" w14:textId="7F3EFC27" w:rsidR="00A572AE" w:rsidRPr="00A572AE" w:rsidRDefault="00A572AE" w:rsidP="00A572AE">
      <w:pPr>
        <w:spacing w:after="0" w:line="240" w:lineRule="auto"/>
        <w:ind w:left="1440"/>
        <w:jc w:val="both"/>
        <w:rPr>
          <w:rFonts w:ascii="Merriweather" w:eastAsia="Times New Roman" w:hAnsi="Merriweather" w:cs="Times New Roman"/>
          <w:sz w:val="24"/>
          <w:szCs w:val="24"/>
        </w:rPr>
      </w:pPr>
      <w:r w:rsidRPr="00A572AE">
        <w:rPr>
          <w:rFonts w:ascii="Merriweather" w:eastAsia="Times New Roman" w:hAnsi="Merriweather" w:cs="Times New Roman"/>
          <w:sz w:val="24"/>
          <w:szCs w:val="24"/>
        </w:rPr>
        <w:t>Seperti yang kita lihat rute yang didapatkan BGP belum aktif, karena apa? rute tersebut bersifat recrusive dan seperti yang kita ketahui untuk mengaktifkan recrusive maka kita harus mengubah nilai scope dan target scopenya. jadi solusinya kita filter rute yang masuk untuk mengubah nilai scope dan target scope nya</w:t>
      </w:r>
    </w:p>
    <w:sectPr w:rsidR="00A572AE" w:rsidRPr="00A572AE">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96BB6" w14:textId="77777777" w:rsidR="00B41373" w:rsidRDefault="00B41373" w:rsidP="00A572AE">
      <w:pPr>
        <w:spacing w:after="0" w:line="240" w:lineRule="auto"/>
      </w:pPr>
      <w:r>
        <w:separator/>
      </w:r>
    </w:p>
  </w:endnote>
  <w:endnote w:type="continuationSeparator" w:id="0">
    <w:p w14:paraId="31CE756B" w14:textId="77777777" w:rsidR="00B41373" w:rsidRDefault="00B41373" w:rsidP="00A572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Merriweather">
    <w:charset w:val="00"/>
    <w:family w:val="auto"/>
    <w:pitch w:val="variable"/>
    <w:sig w:usb0="20000207" w:usb1="00000002" w:usb2="00000000" w:usb3="00000000" w:csb0="00000197"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68405" w14:textId="77777777" w:rsidR="00A572AE" w:rsidRDefault="00A572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75599" w14:textId="77777777" w:rsidR="00A572AE" w:rsidRDefault="00A572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BBB76" w14:textId="77777777" w:rsidR="00A572AE" w:rsidRDefault="00A572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A282B" w14:textId="77777777" w:rsidR="00B41373" w:rsidRDefault="00B41373" w:rsidP="00A572AE">
      <w:pPr>
        <w:spacing w:after="0" w:line="240" w:lineRule="auto"/>
      </w:pPr>
      <w:r>
        <w:separator/>
      </w:r>
    </w:p>
  </w:footnote>
  <w:footnote w:type="continuationSeparator" w:id="0">
    <w:p w14:paraId="66E5FE19" w14:textId="77777777" w:rsidR="00B41373" w:rsidRDefault="00B41373" w:rsidP="00A572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96630" w14:textId="77777777" w:rsidR="00A572AE" w:rsidRDefault="00A572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EE988" w14:textId="77777777" w:rsidR="00A572AE" w:rsidRDefault="00A572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6CCAC" w14:textId="77777777" w:rsidR="00A572AE" w:rsidRDefault="00A572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3F6D07"/>
    <w:multiLevelType w:val="multilevel"/>
    <w:tmpl w:val="C92E82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9466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sTQ3MzA1sDA0NDdV0lEKTi0uzszPAykwrAUA0d8AaywAAAA="/>
  </w:docVars>
  <w:rsids>
    <w:rsidRoot w:val="00A572AE"/>
    <w:rsid w:val="000E4672"/>
    <w:rsid w:val="0047428D"/>
    <w:rsid w:val="005045C5"/>
    <w:rsid w:val="00572996"/>
    <w:rsid w:val="005F5A68"/>
    <w:rsid w:val="006C002A"/>
    <w:rsid w:val="006D4490"/>
    <w:rsid w:val="00814B12"/>
    <w:rsid w:val="00840755"/>
    <w:rsid w:val="008729C4"/>
    <w:rsid w:val="008B470E"/>
    <w:rsid w:val="00A572AE"/>
    <w:rsid w:val="00B41373"/>
    <w:rsid w:val="00CB77E4"/>
    <w:rsid w:val="00CE41CA"/>
    <w:rsid w:val="00E35054"/>
    <w:rsid w:val="00EC5E51"/>
    <w:rsid w:val="00F31144"/>
  </w:rsids>
  <m:mathPr>
    <m:mathFont m:val="Cambria Math"/>
    <m:brkBin m:val="before"/>
    <m:brkBinSub m:val="--"/>
    <m:smallFrac m:val="0"/>
    <m:dispDef/>
    <m:lMargin m:val="0"/>
    <m:rMargin m:val="0"/>
    <m:defJc m:val="centerGroup"/>
    <m:wrapIndent m:val="1440"/>
    <m:intLim m:val="subSup"/>
    <m:naryLim m:val="undOvr"/>
  </m:mathPr>
  <w:themeFontLang w:val="id-ID"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E5368"/>
  <w15:chartTrackingRefBased/>
  <w15:docId w15:val="{8D5C10D9-4241-445E-9775-E45ED8838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572A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572A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A572A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572A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572A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A572AE"/>
    <w:rPr>
      <w:rFonts w:ascii="Times New Roman" w:eastAsia="Times New Roman" w:hAnsi="Times New Roman" w:cs="Times New Roman"/>
      <w:b/>
      <w:bCs/>
      <w:sz w:val="24"/>
      <w:szCs w:val="24"/>
    </w:rPr>
  </w:style>
  <w:style w:type="paragraph" w:styleId="HTMLPreformatted">
    <w:name w:val="HTML Preformatted"/>
    <w:basedOn w:val="Normal"/>
    <w:link w:val="HTMLPreformattedChar"/>
    <w:uiPriority w:val="99"/>
    <w:semiHidden/>
    <w:unhideWhenUsed/>
    <w:rsid w:val="00A57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572AE"/>
    <w:rPr>
      <w:rFonts w:ascii="Courier New" w:eastAsia="Times New Roman" w:hAnsi="Courier New" w:cs="Courier New"/>
      <w:sz w:val="20"/>
      <w:szCs w:val="20"/>
    </w:rPr>
  </w:style>
  <w:style w:type="paragraph" w:styleId="Header">
    <w:name w:val="header"/>
    <w:basedOn w:val="Normal"/>
    <w:link w:val="HeaderChar"/>
    <w:uiPriority w:val="99"/>
    <w:unhideWhenUsed/>
    <w:rsid w:val="00A572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72AE"/>
  </w:style>
  <w:style w:type="paragraph" w:styleId="Footer">
    <w:name w:val="footer"/>
    <w:basedOn w:val="Normal"/>
    <w:link w:val="FooterChar"/>
    <w:uiPriority w:val="99"/>
    <w:unhideWhenUsed/>
    <w:rsid w:val="00A572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72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278775">
      <w:bodyDiv w:val="1"/>
      <w:marLeft w:val="0"/>
      <w:marRight w:val="0"/>
      <w:marTop w:val="0"/>
      <w:marBottom w:val="0"/>
      <w:divBdr>
        <w:top w:val="none" w:sz="0" w:space="0" w:color="auto"/>
        <w:left w:val="none" w:sz="0" w:space="0" w:color="auto"/>
        <w:bottom w:val="none" w:sz="0" w:space="0" w:color="auto"/>
        <w:right w:val="none" w:sz="0" w:space="0" w:color="auto"/>
      </w:divBdr>
      <w:divsChild>
        <w:div w:id="1401249278">
          <w:marLeft w:val="0"/>
          <w:marRight w:val="0"/>
          <w:marTop w:val="0"/>
          <w:marBottom w:val="0"/>
          <w:divBdr>
            <w:top w:val="none" w:sz="0" w:space="0" w:color="auto"/>
            <w:left w:val="none" w:sz="0" w:space="0" w:color="auto"/>
            <w:bottom w:val="none" w:sz="0" w:space="0" w:color="auto"/>
            <w:right w:val="none" w:sz="0" w:space="0" w:color="auto"/>
          </w:divBdr>
        </w:div>
        <w:div w:id="180240092">
          <w:marLeft w:val="0"/>
          <w:marRight w:val="0"/>
          <w:marTop w:val="0"/>
          <w:marBottom w:val="0"/>
          <w:divBdr>
            <w:top w:val="none" w:sz="0" w:space="0" w:color="auto"/>
            <w:left w:val="none" w:sz="0" w:space="0" w:color="auto"/>
            <w:bottom w:val="none" w:sz="0" w:space="0" w:color="auto"/>
            <w:right w:val="none" w:sz="0" w:space="0" w:color="auto"/>
          </w:divBdr>
        </w:div>
        <w:div w:id="165096575">
          <w:marLeft w:val="0"/>
          <w:marRight w:val="0"/>
          <w:marTop w:val="0"/>
          <w:marBottom w:val="0"/>
          <w:divBdr>
            <w:top w:val="none" w:sz="0" w:space="0" w:color="auto"/>
            <w:left w:val="none" w:sz="0" w:space="0" w:color="auto"/>
            <w:bottom w:val="none" w:sz="0" w:space="0" w:color="auto"/>
            <w:right w:val="none" w:sz="0" w:space="0" w:color="auto"/>
          </w:divBdr>
        </w:div>
        <w:div w:id="412969336">
          <w:marLeft w:val="0"/>
          <w:marRight w:val="0"/>
          <w:marTop w:val="0"/>
          <w:marBottom w:val="0"/>
          <w:divBdr>
            <w:top w:val="none" w:sz="0" w:space="0" w:color="auto"/>
            <w:left w:val="none" w:sz="0" w:space="0" w:color="auto"/>
            <w:bottom w:val="none" w:sz="0" w:space="0" w:color="auto"/>
            <w:right w:val="none" w:sz="0" w:space="0" w:color="auto"/>
          </w:divBdr>
        </w:div>
        <w:div w:id="1094549097">
          <w:marLeft w:val="0"/>
          <w:marRight w:val="0"/>
          <w:marTop w:val="0"/>
          <w:marBottom w:val="0"/>
          <w:divBdr>
            <w:top w:val="none" w:sz="0" w:space="0" w:color="auto"/>
            <w:left w:val="none" w:sz="0" w:space="0" w:color="auto"/>
            <w:bottom w:val="none" w:sz="0" w:space="0" w:color="auto"/>
            <w:right w:val="none" w:sz="0" w:space="0" w:color="auto"/>
          </w:divBdr>
        </w:div>
        <w:div w:id="859124060">
          <w:marLeft w:val="0"/>
          <w:marRight w:val="0"/>
          <w:marTop w:val="0"/>
          <w:marBottom w:val="0"/>
          <w:divBdr>
            <w:top w:val="none" w:sz="0" w:space="0" w:color="auto"/>
            <w:left w:val="none" w:sz="0" w:space="0" w:color="auto"/>
            <w:bottom w:val="none" w:sz="0" w:space="0" w:color="auto"/>
            <w:right w:val="none" w:sz="0" w:space="0" w:color="auto"/>
          </w:divBdr>
        </w:div>
        <w:div w:id="1368025472">
          <w:marLeft w:val="0"/>
          <w:marRight w:val="0"/>
          <w:marTop w:val="0"/>
          <w:marBottom w:val="0"/>
          <w:divBdr>
            <w:top w:val="none" w:sz="0" w:space="0" w:color="auto"/>
            <w:left w:val="none" w:sz="0" w:space="0" w:color="auto"/>
            <w:bottom w:val="none" w:sz="0" w:space="0" w:color="auto"/>
            <w:right w:val="none" w:sz="0" w:space="0" w:color="auto"/>
          </w:divBdr>
        </w:div>
      </w:divsChild>
    </w:div>
    <w:div w:id="1924338984">
      <w:bodyDiv w:val="1"/>
      <w:marLeft w:val="0"/>
      <w:marRight w:val="0"/>
      <w:marTop w:val="0"/>
      <w:marBottom w:val="0"/>
      <w:divBdr>
        <w:top w:val="none" w:sz="0" w:space="0" w:color="auto"/>
        <w:left w:val="none" w:sz="0" w:space="0" w:color="auto"/>
        <w:bottom w:val="none" w:sz="0" w:space="0" w:color="auto"/>
        <w:right w:val="none" w:sz="0" w:space="0" w:color="auto"/>
      </w:divBdr>
      <w:divsChild>
        <w:div w:id="1668022535">
          <w:marLeft w:val="0"/>
          <w:marRight w:val="0"/>
          <w:marTop w:val="0"/>
          <w:marBottom w:val="0"/>
          <w:divBdr>
            <w:top w:val="none" w:sz="0" w:space="0" w:color="auto"/>
            <w:left w:val="none" w:sz="0" w:space="0" w:color="auto"/>
            <w:bottom w:val="none" w:sz="0" w:space="0" w:color="auto"/>
            <w:right w:val="none" w:sz="0" w:space="0" w:color="auto"/>
          </w:divBdr>
        </w:div>
        <w:div w:id="1598713461">
          <w:marLeft w:val="0"/>
          <w:marRight w:val="0"/>
          <w:marTop w:val="0"/>
          <w:marBottom w:val="0"/>
          <w:divBdr>
            <w:top w:val="none" w:sz="0" w:space="0" w:color="auto"/>
            <w:left w:val="none" w:sz="0" w:space="0" w:color="auto"/>
            <w:bottom w:val="none" w:sz="0" w:space="0" w:color="auto"/>
            <w:right w:val="none" w:sz="0" w:space="0" w:color="auto"/>
          </w:divBdr>
        </w:div>
        <w:div w:id="367682229">
          <w:marLeft w:val="0"/>
          <w:marRight w:val="0"/>
          <w:marTop w:val="0"/>
          <w:marBottom w:val="0"/>
          <w:divBdr>
            <w:top w:val="none" w:sz="0" w:space="0" w:color="auto"/>
            <w:left w:val="none" w:sz="0" w:space="0" w:color="auto"/>
            <w:bottom w:val="none" w:sz="0" w:space="0" w:color="auto"/>
            <w:right w:val="none" w:sz="0" w:space="0" w:color="auto"/>
          </w:divBdr>
        </w:div>
        <w:div w:id="1755317179">
          <w:marLeft w:val="0"/>
          <w:marRight w:val="0"/>
          <w:marTop w:val="0"/>
          <w:marBottom w:val="0"/>
          <w:divBdr>
            <w:top w:val="none" w:sz="0" w:space="0" w:color="auto"/>
            <w:left w:val="none" w:sz="0" w:space="0" w:color="auto"/>
            <w:bottom w:val="none" w:sz="0" w:space="0" w:color="auto"/>
            <w:right w:val="none" w:sz="0" w:space="0" w:color="auto"/>
          </w:divBdr>
        </w:div>
        <w:div w:id="651635985">
          <w:marLeft w:val="0"/>
          <w:marRight w:val="0"/>
          <w:marTop w:val="0"/>
          <w:marBottom w:val="0"/>
          <w:divBdr>
            <w:top w:val="none" w:sz="0" w:space="0" w:color="auto"/>
            <w:left w:val="none" w:sz="0" w:space="0" w:color="auto"/>
            <w:bottom w:val="none" w:sz="0" w:space="0" w:color="auto"/>
            <w:right w:val="none" w:sz="0" w:space="0" w:color="auto"/>
          </w:divBdr>
        </w:div>
        <w:div w:id="1890914616">
          <w:marLeft w:val="0"/>
          <w:marRight w:val="0"/>
          <w:marTop w:val="0"/>
          <w:marBottom w:val="0"/>
          <w:divBdr>
            <w:top w:val="none" w:sz="0" w:space="0" w:color="auto"/>
            <w:left w:val="none" w:sz="0" w:space="0" w:color="auto"/>
            <w:bottom w:val="none" w:sz="0" w:space="0" w:color="auto"/>
            <w:right w:val="none" w:sz="0" w:space="0" w:color="auto"/>
          </w:divBdr>
        </w:div>
        <w:div w:id="15440580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3.bp.blogspot.com/-gId2skDXXgs/WJFBgO1hmHI/AAAAAAAACc4/C28VphezPLEbGzNtqpUhmVQ3wkwFqAJQQCLcB/s1600/2017-02-01_090120.png"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3.bp.blogspot.com/-jTma5_z3Bbc/WJAzZ71UcOI/AAAAAAAACcE/mzaf2xa0ZSoQSQjc7TGD1JUC_yPy1gI6wCLcB/s1600/screenshot.png" TargetMode="Externa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3.bp.blogspot.com/--oX1RYqwda8/WJE1ACXizaI/AAAAAAAACco/T2mt0XNKUCUp5beoFTtNgwShlfO1q8AFQCLcB/s1600/2017-02-01_080644.pn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2.bp.blogspot.com/-QAXsyiTJa-A/WJFBowPj20I/AAAAAAAACc8/NJnVSSBdx04MUYPSdwH3c-bHbybh__GEwCLcB/s1600/2017-02-01_090200.png"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2.bp.blogspot.com/-xZW73V4zrHg/WJEthsEEyQI/AAAAAAAACcU/XRNASMM1IWIqodoCvUVCEmGji5ArQ9BowCLcB/s1600/2017-02-01_073435.png" TargetMode="Externa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1</Pages>
  <Words>1517</Words>
  <Characters>8652</Characters>
  <Application>Microsoft Office Word</Application>
  <DocSecurity>0</DocSecurity>
  <Lines>72</Lines>
  <Paragraphs>20</Paragraphs>
  <ScaleCrop>false</ScaleCrop>
  <Company/>
  <LinksUpToDate>false</LinksUpToDate>
  <CharactersWithSpaces>1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ry Astika Saputra</dc:creator>
  <cp:keywords/>
  <dc:description/>
  <cp:lastModifiedBy>Ferry Astika Saputra</cp:lastModifiedBy>
  <cp:revision>3</cp:revision>
  <dcterms:created xsi:type="dcterms:W3CDTF">2022-10-25T05:47:00Z</dcterms:created>
  <dcterms:modified xsi:type="dcterms:W3CDTF">2022-10-25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2fac15-e468-4fb0-b38e-b28ac5795600</vt:lpwstr>
  </property>
</Properties>
</file>